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15AC0" w:rsidRPr="00087560" w:rsidRDefault="00815AC0" w:rsidP="00815AC0">
      <w:pPr>
        <w:spacing w:after="0"/>
        <w:jc w:val="center"/>
        <w:rPr>
          <w:rFonts w:ascii="Arial" w:hAnsi="Arial" w:cs="Arial"/>
          <w:b/>
          <w:caps/>
          <w:color w:val="000000"/>
          <w:sz w:val="20"/>
          <w:szCs w:val="20"/>
        </w:rPr>
      </w:pPr>
      <w:r>
        <w:rPr>
          <w:noProof/>
          <w:lang w:eastAsia="en-MY"/>
        </w:rPr>
        <w:drawing>
          <wp:anchor distT="0" distB="0" distL="114300" distR="114300" simplePos="0" relativeHeight="251652608" behindDoc="1" locked="0" layoutInCell="1" allowOverlap="1">
            <wp:simplePos x="0" y="0"/>
            <wp:positionH relativeFrom="column">
              <wp:posOffset>2079653</wp:posOffset>
            </wp:positionH>
            <wp:positionV relativeFrom="paragraph">
              <wp:posOffset>-679629</wp:posOffset>
            </wp:positionV>
            <wp:extent cx="1545579" cy="793020"/>
            <wp:effectExtent l="0" t="0" r="0" b="0"/>
            <wp:wrapNone/>
            <wp:docPr id="3" name="Picture 11" descr="UP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UPM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5579" cy="793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087560">
        <w:rPr>
          <w:rFonts w:ascii="Arial" w:hAnsi="Arial" w:cs="Arial"/>
          <w:b/>
          <w:caps/>
          <w:color w:val="000000"/>
          <w:sz w:val="20"/>
          <w:szCs w:val="20"/>
        </w:rPr>
        <w:t>Registration form</w:t>
      </w:r>
    </w:p>
    <w:p w:rsidR="00815AC0" w:rsidRPr="00087560" w:rsidRDefault="00815AC0" w:rsidP="00815AC0">
      <w:pPr>
        <w:autoSpaceDE w:val="0"/>
        <w:autoSpaceDN w:val="0"/>
        <w:adjustRightInd w:val="0"/>
        <w:spacing w:after="0"/>
        <w:ind w:hanging="360"/>
        <w:rPr>
          <w:rFonts w:cs="Arial"/>
          <w:b/>
          <w:sz w:val="20"/>
          <w:szCs w:val="20"/>
        </w:rPr>
      </w:pPr>
      <w:r w:rsidRPr="00087560">
        <w:rPr>
          <w:rFonts w:cs="Arial"/>
          <w:b/>
          <w:sz w:val="20"/>
          <w:szCs w:val="20"/>
        </w:rPr>
        <w:t>PARTICIPANT DETAILS:</w:t>
      </w:r>
    </w:p>
    <w:p w:rsidR="00815AC0" w:rsidRPr="00087560" w:rsidRDefault="00815AC0" w:rsidP="00815AC0">
      <w:pPr>
        <w:autoSpaceDE w:val="0"/>
        <w:autoSpaceDN w:val="0"/>
        <w:adjustRightInd w:val="0"/>
        <w:spacing w:after="0"/>
        <w:ind w:left="426"/>
        <w:rPr>
          <w:rFonts w:cs="Arial"/>
          <w:b/>
          <w:sz w:val="20"/>
          <w:szCs w:val="20"/>
        </w:rPr>
      </w:pPr>
      <w:r>
        <w:rPr>
          <w:rFonts w:cs="Arial"/>
          <w:sz w:val="20"/>
          <w:szCs w:val="20"/>
        </w:rPr>
        <w:t>(Please type or write</w:t>
      </w:r>
      <w:r w:rsidRPr="00087560">
        <w:rPr>
          <w:rFonts w:cs="Arial"/>
          <w:sz w:val="20"/>
          <w:szCs w:val="20"/>
        </w:rPr>
        <w:t xml:space="preserve"> your particulars in </w:t>
      </w:r>
      <w:r w:rsidRPr="00087560">
        <w:rPr>
          <w:rFonts w:cs="Arial"/>
          <w:b/>
          <w:bCs/>
          <w:sz w:val="20"/>
          <w:szCs w:val="20"/>
        </w:rPr>
        <w:t xml:space="preserve">BLOCK </w:t>
      </w:r>
      <w:r>
        <w:rPr>
          <w:rFonts w:cs="Arial"/>
          <w:sz w:val="20"/>
          <w:szCs w:val="20"/>
        </w:rPr>
        <w:t>letters and tick as ‘√’</w:t>
      </w:r>
      <w:r w:rsidRPr="00087560">
        <w:rPr>
          <w:rFonts w:cs="Arial"/>
          <w:sz w:val="20"/>
          <w:szCs w:val="20"/>
        </w:rPr>
        <w:t xml:space="preserve"> appropriate)</w:t>
      </w:r>
    </w:p>
    <w:tbl>
      <w:tblPr>
        <w:tblW w:w="9432" w:type="dxa"/>
        <w:tblInd w:w="-2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2700"/>
        <w:gridCol w:w="810"/>
        <w:gridCol w:w="1290"/>
        <w:gridCol w:w="810"/>
        <w:gridCol w:w="1619"/>
        <w:gridCol w:w="550"/>
        <w:gridCol w:w="1653"/>
      </w:tblGrid>
      <w:tr w:rsidR="00815AC0" w:rsidRPr="00087560" w:rsidTr="002F7DDB">
        <w:tc>
          <w:tcPr>
            <w:tcW w:w="2700" w:type="dxa"/>
            <w:vAlign w:val="center"/>
          </w:tcPr>
          <w:p w:rsidR="00815AC0" w:rsidRPr="006E101E" w:rsidRDefault="00815AC0" w:rsidP="002F7DDB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20"/>
                <w:szCs w:val="20"/>
              </w:rPr>
            </w:pPr>
            <w:r w:rsidRPr="006E101E">
              <w:rPr>
                <w:rFonts w:cs="Arial"/>
                <w:sz w:val="20"/>
                <w:szCs w:val="20"/>
              </w:rPr>
              <w:t>Name:</w:t>
            </w:r>
          </w:p>
        </w:tc>
        <w:tc>
          <w:tcPr>
            <w:tcW w:w="6732" w:type="dxa"/>
            <w:gridSpan w:val="6"/>
            <w:vAlign w:val="center"/>
          </w:tcPr>
          <w:p w:rsidR="00815AC0" w:rsidRPr="006E101E" w:rsidRDefault="00815AC0" w:rsidP="002F7DDB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20"/>
                <w:szCs w:val="20"/>
                <w:u w:val="single"/>
              </w:rPr>
            </w:pPr>
          </w:p>
        </w:tc>
      </w:tr>
      <w:tr w:rsidR="00815AC0" w:rsidRPr="00087560" w:rsidTr="002F7DDB">
        <w:tc>
          <w:tcPr>
            <w:tcW w:w="2700" w:type="dxa"/>
            <w:vAlign w:val="center"/>
          </w:tcPr>
          <w:p w:rsidR="00815AC0" w:rsidRPr="006E101E" w:rsidRDefault="00815AC0" w:rsidP="002F7DDB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bCs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Organiz</w:t>
            </w:r>
            <w:r w:rsidRPr="006E101E">
              <w:rPr>
                <w:rFonts w:cs="Arial"/>
                <w:sz w:val="20"/>
                <w:szCs w:val="20"/>
              </w:rPr>
              <w:t>ation:</w:t>
            </w:r>
          </w:p>
        </w:tc>
        <w:tc>
          <w:tcPr>
            <w:tcW w:w="6732" w:type="dxa"/>
            <w:gridSpan w:val="6"/>
            <w:vAlign w:val="center"/>
          </w:tcPr>
          <w:p w:rsidR="00815AC0" w:rsidRPr="006E101E" w:rsidRDefault="00815AC0" w:rsidP="002F7DDB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20"/>
                <w:szCs w:val="20"/>
                <w:u w:val="single"/>
              </w:rPr>
            </w:pPr>
          </w:p>
        </w:tc>
      </w:tr>
      <w:tr w:rsidR="00815AC0" w:rsidRPr="00087560" w:rsidTr="002F7DDB">
        <w:tc>
          <w:tcPr>
            <w:tcW w:w="2700" w:type="dxa"/>
            <w:vAlign w:val="center"/>
          </w:tcPr>
          <w:p w:rsidR="00815AC0" w:rsidRPr="006E101E" w:rsidRDefault="00815AC0" w:rsidP="002F7DDB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20"/>
                <w:szCs w:val="20"/>
              </w:rPr>
            </w:pPr>
            <w:r w:rsidRPr="006E101E">
              <w:rPr>
                <w:rFonts w:cs="Arial"/>
                <w:sz w:val="20"/>
                <w:szCs w:val="20"/>
              </w:rPr>
              <w:t>Job title:</w:t>
            </w:r>
          </w:p>
        </w:tc>
        <w:tc>
          <w:tcPr>
            <w:tcW w:w="6732" w:type="dxa"/>
            <w:gridSpan w:val="6"/>
            <w:vAlign w:val="center"/>
          </w:tcPr>
          <w:p w:rsidR="00815AC0" w:rsidRPr="006E101E" w:rsidRDefault="00C514D9" w:rsidP="002F7DDB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noProof/>
                <w:sz w:val="20"/>
                <w:szCs w:val="20"/>
                <w:lang w:eastAsia="en-MY"/>
              </w:rPr>
              <w:pict>
                <v:rect id="Rectangle 7" o:spid="_x0000_s1047" style="position:absolute;margin-left:302.3pt;margin-top:-.55pt;width:11.85pt;height:12.5pt;z-index:251653632;visibility:visible;mso-position-horizontal-relative:text;mso-position-vertical-relative:text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vfSwZwIAABkFAAAOAAAAZHJzL2Uyb0RvYy54bWysVMtu2zAQvBfoPxC8N7IMq06MyIHhIEWB&#10;IAnyQM40RdpCKS67pC27X98lJctBGvRQ9EKR3NnXaJaXV/vGsJ1CX4MteX424kxZCVVt1yV/eb75&#10;cs6ZD8JWwoBVJT8oz6/mnz9dtm6mxrABUylkFMT6WetKvgnBzbLMy41qhD8DpywZNWAjAh1xnVUo&#10;WoremGw8Gn3NWsDKIUjlPd1ed0Y+T/G1VjLca+1VYKbkVFtIK6Z1FddsfilmaxRuU8u+DPEPVTSi&#10;tpR0CHUtgmBbrP8I1dQSwYMOZxKaDLSupUo9UDf56F03TxvhVOqFyPFuoMn/v7DybveArK5KPuXM&#10;ioZ+0SORJuzaKDaN9LTOzwj15B6wP3naxl73Gpv4pS7YPlF6GChV+8AkXebFaHJRcCbJlBfn0yJR&#10;np2cHfrwTUHD4qbkSMkTkWJ36wMlJOgREnMZy9qSXxTjItaWxeK6ctIuHIzqUI9KU1dUwDhFS3pS&#10;S4NsJ0gJ1Y88ucd4hIwuujZmcMo/cjLh6NRjo5tKGhscRx85nrIN6JQRbBgcm9oC/t1Zd/hj112v&#10;se0VVAf6iQidur2TNzWReSt8eBBIcibh04iGe1q0AeIP+h1nG8BfH91HPKmMrJy1NB4l9z+3AhVn&#10;5rsl/V3kk0mcp3SYFNMxHfCtZfXWYrfNEoj3nB4DJ9M24oM5bjVC80qTvIhZySSspNwllwGPh2Xo&#10;xpbeAqkWiwSjGXIi3NonJ2PwyGoUy/P+VaDrFRVIindwHCUxeyesDhs9LSy2AXSdVHfiteeb5i+J&#10;sX8r4oC/PSfU6UWb/wYAAP//AwBQSwMEFAAGAAgAAAAhAGbWi37dAAAACQEAAA8AAABkcnMvZG93&#10;bnJldi54bWxMj8FOwzAMQO9I/ENkJG5b2gyV0TWdEBLitAMFMY5Z47WFxilNupW/x5zgaPnp+bnY&#10;zq4XJxxD50lDukxAINXedtRoeH15XKxBhGjImt4TavjGANvy8qIwufVnesZTFRvBEgq50dDGOORS&#10;hrpFZ8LSD0i8O/rRmcjj2Eg7mjPLXS9VkmTSmY74QmsGfGix/qwmx5aPryrE6Wm/e3c76W/f3F6l&#10;Suvrq/l+AyLiHP9g+M3ndCi56eAnskH0GrLkJmNUwyJNQTCQqfUKxEGDWt2BLAv5/4PyBwAA//8D&#10;AFBLAQItABQABgAIAAAAIQC2gziS/gAAAOEBAAATAAAAAAAAAAAAAAAAAAAAAABbQ29udGVudF9U&#10;eXBlc10ueG1sUEsBAi0AFAAGAAgAAAAhADj9If/WAAAAlAEAAAsAAAAAAAAAAAAAAAAALwEAAF9y&#10;ZWxzLy5yZWxzUEsBAi0AFAAGAAgAAAAhAJG99LBnAgAAGQUAAA4AAAAAAAAAAAAAAAAALgIAAGRy&#10;cy9lMm9Eb2MueG1sUEsBAi0AFAAGAAgAAAAhAGbWi37dAAAACQEAAA8AAAAAAAAAAAAAAAAAwQQA&#10;AGRycy9kb3ducmV2LnhtbFBLBQYAAAAABAAEAPMAAADLBQAAAAA=&#10;" fillcolor="white [3201]" strokecolor="black [3200]"/>
              </w:pict>
            </w:r>
            <w:r>
              <w:rPr>
                <w:rFonts w:cs="Arial"/>
                <w:noProof/>
                <w:sz w:val="20"/>
                <w:szCs w:val="20"/>
                <w:lang w:eastAsia="en-MY"/>
              </w:rPr>
              <w:pict>
                <v:rect id="Rectangle 6" o:spid="_x0000_s1046" style="position:absolute;margin-left:254.55pt;margin-top:-.3pt;width:11.85pt;height:12.5pt;z-index:251654656;visibility:visible;mso-position-horizontal-relative:text;mso-position-vertical-relative:text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KotZZwIAABkFAAAOAAAAZHJzL2Uyb0RvYy54bWysVF1P2zAUfZ+0/2D5faSpGqAVKaqKmCYh&#10;QMDEs3HsNprj6127Tbtfv2snTRGr9jDtxbF9z/06OddX17vGsK1CX4MteX424kxZCVVtVyX//nL7&#10;5ZIzH4SthAGrSr5Xnl/PP3+6at1MjWENplLIKIj1s9aVfB2Cm2WZl2vVCH8GTlkyasBGBDriKqtQ&#10;tBS9Mdl4NDrPWsDKIUjlPd3edEY+T/G1VjI8aO1VYKbkVFtIK6b1La7Z/ErMVijcupZ9GeIfqmhE&#10;bSnpEOpGBME2WP8RqqklggcdziQ0GWhdS5V6oG7y0YduntfCqdQLkePdQJP/f2Hl/fYRWV2V/Jwz&#10;Kxr6RU9EmrAro9h5pKd1fkaoZ/eI/cnTNva609jEL3XBdonS/UCp2gUm6TIvRpNpwZkkU15cXhSJ&#10;8uzo7NCHrwoaFjclR0qeiBTbOx8oIUEPkJjLWNaWfFqMi1hbFovrykm7sDeqQz0pTV1RAeMULelJ&#10;LQ2yrSAlVD/y5B7jETK66NqYwSk/5WTCwanHRjeVNDY4jk45HrMN6JQRbBgcm9oC/t1Zd/hD112v&#10;se03qPb0ExE6dXsnb2si80748CiQ5EzCpxEND7RoA8Qf9DvO1oC/Tt1HPKmMrJy1NB4l9z83AhVn&#10;5psl/U3zySTOUzpMiosxHfC95e29xW6aJRDvOT0GTqZtxAdz2GqE5pUmeRGzkklYSblLLgMeDsvQ&#10;jS29BVItFglGM+REuLPPTsbgkdUolpfdq0DXKyqQFO/hMEpi9kFYHTZ6WlhsAug6qe7Ia883zV8S&#10;Y/9WxAF/f06o44s2/w0AAP//AwBQSwMEFAAGAAgAAAAhAFqG3tbeAAAACAEAAA8AAABkcnMvZG93&#10;bnJldi54bWxMj8tOwzAQRfdI/IM1SOxaJ6YPCHEqhIRYdUFAtEs3HpJAPA6x04a/Z7qC5ehenTk3&#10;30yuE0ccQutJQzpPQCBV3rZUa3h7fZrdggjRkDWdJ9TwgwE2xeVFbjLrT/SCxzLWgiEUMqOhibHP&#10;pAxVg86Eue+ROPvwgzORz6GWdjAnhrtOqiRZSWda4g+N6fGxweqrHB1TPr/LEMfn3XbvttKv391O&#10;pUrr66vp4R5ExCn+leGsz+pQsNPBj2SD6DQsk7uUqxpmKxCcL28UTzloUIsFyCKX/wcUvwAAAP//&#10;AwBQSwECLQAUAAYACAAAACEAtoM4kv4AAADhAQAAEwAAAAAAAAAAAAAAAAAAAAAAW0NvbnRlbnRf&#10;VHlwZXNdLnhtbFBLAQItABQABgAIAAAAIQA4/SH/1gAAAJQBAAALAAAAAAAAAAAAAAAAAC8BAABf&#10;cmVscy8ucmVsc1BLAQItABQABgAIAAAAIQBKKotZZwIAABkFAAAOAAAAAAAAAAAAAAAAAC4CAABk&#10;cnMvZTJvRG9jLnhtbFBLAQItABQABgAIAAAAIQBaht7W3gAAAAgBAAAPAAAAAAAAAAAAAAAAAMEE&#10;AABkcnMvZG93bnJldi54bWxQSwUGAAAAAAQABADzAAAAzAUAAAAA&#10;" fillcolor="white [3201]" strokecolor="black [3200]"/>
              </w:pict>
            </w:r>
            <w:r>
              <w:rPr>
                <w:rFonts w:cs="Arial"/>
                <w:noProof/>
                <w:sz w:val="20"/>
                <w:szCs w:val="20"/>
                <w:lang w:eastAsia="en-MY"/>
              </w:rPr>
              <w:pict>
                <v:rect id="Rectangle 5" o:spid="_x0000_s1045" style="position:absolute;margin-left:204.35pt;margin-top:-.55pt;width:11.85pt;height:12.5pt;z-index:251655680;visibility:visible;mso-position-horizontal-relative:text;mso-position-vertical-relative:text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lHq5ZwIAABkFAAAOAAAAZHJzL2Uyb0RvYy54bWysVMtu2zAQvBfoPxC8N7IMq0kMy4GRIEWB&#10;IAnyQM40RdpCKS67pC27X98lJctGGvRQ9EIvtbOv8SxnV7vGsK1CX4MteX424kxZCVVtVyV/fbn9&#10;csGZD8JWwoBVJd8rz6/mnz/NWjdVY1iDqRQySmL9tHUlX4fgplnm5Vo1wp+BU5acGrARga64yioU&#10;LWVvTDYejb5mLWDlEKTynr7edE4+T/m1VjI8aO1VYKbk1FtIJ6ZzGc9sPhPTFQq3rmXfhviHLhpR&#10;Wyo6pLoRQbAN1n+kamqJ4EGHMwlNBlrXUqUZaJp89G6a57VwKs1C5Hg30OT/X1p5v31EVlclLziz&#10;oqG/6IlIE3ZlFCsiPa3zU0I9u0fsb57MOOtOYxN/aQq2S5TuB0rVLjBJH/NiNLmk1JJceXFxXiTK&#10;s2OwQx++KWhYNEqOVDwRKbZ3PlBBgh4gsZaxrC35ZTFOvWWxua6dZIW9UR3qSWmaihoYp2xJT+ra&#10;INsKUkL1I4+jUW5jCRlDdG3MEJR/FGTCIajHxjCVNDYEjj4KPFYb0Kki2DAENrUF/Huw7vDU9sms&#10;0VxCtac/EaFTt3fytiYy74QPjwJJziR8WtHwQIc2QPxBb3G2Bvz10feIJ5WRl7OW1qPk/udGoOLM&#10;fLekv8t8Mon7lC6T4nxMFzz1LE89dtNcA/Ge02PgZDIjPpiDqRGaN9rkRaxKLmEl1S65DHi4XIdu&#10;bektkGqxSDDaISfCnX12MiaPrEaxvOzeBLpeUYGkeA+HVRLTd8LqsDHSwmITQNdJdUdee75p/5Jg&#10;+rciLvjpPaGOL9r8NwAAAP//AwBQSwMEFAAGAAgAAAAhAPpJq77eAAAACQEAAA8AAABkcnMvZG93&#10;bnJldi54bWxMj8FOwzAMQO9I/ENkJG5b2qxiozSdEBLitAMdYhyzxrSFxilNupW/x5zgaPnp+bnY&#10;zq4XJxxD50lDukxAINXedtRoeNk/LjYgQjRkTe8JNXxjgG15eVGY3PozPeOpio1gCYXcaGhjHHIp&#10;Q92iM2HpByTevfvRmcjj2Eg7mjPLXS9VktxIZzriC60Z8KHF+rOaHFs+vqoQp6fD7s3tpF+/uoNK&#10;ldbXV/P9HYiIc/yD4Tef06HkpqOfyAbRa8iSzZpRDYs0BcFAtlIZiKMGtboFWRby/wflDwAAAP//&#10;AwBQSwECLQAUAAYACAAAACEAtoM4kv4AAADhAQAAEwAAAAAAAAAAAAAAAAAAAAAAW0NvbnRlbnRf&#10;VHlwZXNdLnhtbFBLAQItABQABgAIAAAAIQA4/SH/1gAAAJQBAAALAAAAAAAAAAAAAAAAAC8BAABf&#10;cmVscy8ucmVsc1BLAQItABQABgAIAAAAIQBmlHq5ZwIAABkFAAAOAAAAAAAAAAAAAAAAAC4CAABk&#10;cnMvZTJvRG9jLnhtbFBLAQItABQABgAIAAAAIQD6Sau+3gAAAAkBAAAPAAAAAAAAAAAAAAAAAMEE&#10;AABkcnMvZG93bnJldi54bWxQSwUGAAAAAAQABADzAAAAzAUAAAAA&#10;" fillcolor="white [3201]" strokecolor="black [3200]"/>
              </w:pict>
            </w:r>
            <w:r>
              <w:rPr>
                <w:rFonts w:cs="Arial"/>
                <w:noProof/>
                <w:sz w:val="20"/>
                <w:szCs w:val="20"/>
                <w:lang w:eastAsia="en-MY"/>
              </w:rPr>
              <w:pict>
                <v:rect id="Rectangle 4" o:spid="_x0000_s1044" style="position:absolute;margin-left:156.25pt;margin-top:-.2pt;width:11.85pt;height:12.5pt;z-index:251656704;visibility:visible;mso-position-horizontal-relative:text;mso-position-vertical-relative:text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AwVQZwIAABkFAAAOAAAAZHJzL2Uyb0RvYy54bWysVF1P2zAUfZ+0/2D5faSpmjEqUlSBmCYh&#10;QMDEs3HsNprt6127Tbtfv2snTRFDe5j24ti+536dnOvzi501bKswtOBqXp5MOFNOQtO6Vc2/P11/&#10;+sJZiMI1woBTNd+rwC8WHz+cd36uprAG0yhkFMSFeedrvo7Rz4siyLWyIpyAV46MGtCKSEdcFQ2K&#10;jqJbU0wnk89FB9h4BKlCoNur3sgXOb7WSsY7rYOKzNScaot5xby+pLVYnIv5CoVft3IoQ/xDFVa0&#10;jpKOoa5EFGyD7R+hbCsRAuh4IsEWoHUrVe6Buiknb7p5XAuvci9ETvAjTeH/hZW323tkbVPzGWdO&#10;WPpFD0SacCuj2CzR0/kwJ9Sjv8fhFGibet1ptOlLXbBdpnQ/Uqp2kUm6LKvJ7KziTJKprL6cVpny&#10;4ujsMcSvCixLm5ojJc9Eiu1NiJSQoAdIymUc62p+Vk2rVFuRiuvLybu4N6pHPShNXVEB0xwt60ld&#10;GmRbQUpofpTZPcUjZHLRrTGjU/mek4kHpwGb3FTW2Og4ec/xmG1E54zg4uhoWwf4d2fd4w9d972m&#10;tl+g2dNPROjVHby8bonMGxHivUCSMwmfRjTe0aINEH8w7DhbA/567z7hSWVk5ayj8ah5+LkRqDgz&#10;3xzp76yczdI85cOsOp3SAV9bXl5b3MZeAvFe0mPgZd4mfDSHrUawzzTJy5SVTMJJyl1zGfFwuIz9&#10;2NJbINVymWE0Q17EG/foZQqeWE1iedo9C/SDoiJJ8RYOoyTmb4TVY5Ong+Umgm6z6o68DnzT/GUx&#10;Dm9FGvDX54w6vmiL3wAAAP//AwBQSwMEFAAGAAgAAAAhALFW0YjdAAAACAEAAA8AAABkcnMvZG93&#10;bnJldi54bWxMj0FPhDAQhe8m/odmTLztFsqKBikbY2I87UE0rscuHQGlU6RlF/+940mPk/fyvW/K&#10;7eIGccQp9J40pOsEBFLjbU+thpfnh9UNiBANWTN4Qg3fGGBbnZ+VprD+RE94rGMrGEKhMBq6GMdC&#10;ytB06ExY+xGJs3c/ORP5nFppJ3NiuBukSpJcOtMTL3RmxPsOm896dkz5+KpDnB/3uze3k/761e1V&#10;qrS+vFjubkFEXOJfGX71WR0qdjr4mWwQg4YsVVdc1bDagOA8y3IF4qBBbXKQVSn/P1D9AAAA//8D&#10;AFBLAQItABQABgAIAAAAIQC2gziS/gAAAOEBAAATAAAAAAAAAAAAAAAAAAAAAABbQ29udGVudF9U&#10;eXBlc10ueG1sUEsBAi0AFAAGAAgAAAAhADj9If/WAAAAlAEAAAsAAAAAAAAAAAAAAAAALwEAAF9y&#10;ZWxzLy5yZWxzUEsBAi0AFAAGAAgAAAAhAL0DBVBnAgAAGQUAAA4AAAAAAAAAAAAAAAAALgIAAGRy&#10;cy9lMm9Eb2MueG1sUEsBAi0AFAAGAAgAAAAhALFW0YjdAAAACAEAAA8AAAAAAAAAAAAAAAAAwQQA&#10;AGRycy9kb3ducmV2LnhtbFBLBQYAAAAABAAEAPMAAADLBQAAAAA=&#10;" fillcolor="white [3201]" strokecolor="black [3200]"/>
              </w:pict>
            </w:r>
            <w:r>
              <w:rPr>
                <w:rFonts w:cs="Arial"/>
                <w:noProof/>
                <w:sz w:val="20"/>
                <w:szCs w:val="20"/>
                <w:lang w:eastAsia="en-MY"/>
              </w:rPr>
              <w:pict>
                <v:rect id="Rectangle 3" o:spid="_x0000_s1043" style="position:absolute;margin-left:105.55pt;margin-top:-.5pt;width:11.85pt;height:12.5pt;z-index:251657728;visibility:visible;mso-position-horizontal-relative:text;mso-position-vertical-relative:text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7uijaAIAABkFAAAOAAAAZHJzL2Uyb0RvYy54bWysVMtu2zAQvBfoPxC8N7Icq0kMy4GRIEWB&#10;IAnyQM4MRdpCKS67pC27X98lJctBavRQ9EKR3NnXaJazy21j2Eahr8GWPD8ZcaashKq2y5K/PN98&#10;OefMB2ErYcCqku+U55fzz59mrZuqMazAVAoZBbF+2rqSr0Jw0yzzcqUa4U/AKUtGDdiIQEdcZhWK&#10;lqI3JhuPRl+zFrByCFJ5T7fXnZHPU3ytlQz3WnsVmCk51RbSiml9i2s2n4npEoVb1bIvQ/xDFY2o&#10;LSUdQl2LINga6z9CNbVE8KDDiYQmA61rqVIP1E0++tDN00o4lXohcrwbaPL/L6y82zwgq6uSn3Jm&#10;RUO/6JFIE3ZpFDuN9LTOTwn15B6wP3naxl63Gpv4pS7YNlG6GyhV28AkXebFaHJRcCbJlBfnZ0Wi&#10;PDs4O/Thm4KGxU3JkZInIsXm1gdKSNA9JOYylrUlvyjGRawti8V15aRd2BnVoR6Vpq6ogHGKlvSk&#10;rgyyjSAlVD/y5B7jETK66NqYwSk/5mTC3qnHRjeVNDY4jo45HrIN6JQRbBgcm9oC/t1Zd/h9112v&#10;se03qHb0ExE6dXsnb2oi81b48CCQ5EzCpxEN97RoA8Qf9DvOVoC/jt1HPKmMrJy1NB4l9z/XAhVn&#10;5rsl/V3kk0mcp3SYFGdjOuB7y9t7i103V0C85/QYOJm2ER/MfqsRmlea5EXMSiZhJeUuuQy4P1yF&#10;bmzpLZBqsUgwmiEnwq19cjIGj6xGsTxvXwW6XlGBpHgH+1ES0w/C6rDR08JiHUDXSXUHXnu+af6S&#10;GPu3Ig74+3NCHV60+W8AAAD//wMAUEsDBBQABgAIAAAAIQC7Ec+r3QAAAAkBAAAPAAAAZHJzL2Rv&#10;d25yZXYueG1sTI/BTsMwDIbvSLxDZCRuW5owAeqaTggJcdqBMjGOWeO1hcYpTbqVt8ec4GbLvz7/&#10;X7GZfS9OOMYukAG1zEAg1cF11BjYvT4t7kHEZMnZPhAa+MYIm/LyorC5C2d6wVOVGsEQirk10KY0&#10;5FLGukVv4zIMSHw7htHbxOvYSDfaM8N9L3WW3UpvO+IPrR3wscX6s5o8Uz6+qpim5/323W9luHvz&#10;e620MddX88MaRMI5/YXhtz5Xh5I7HcJELoregFZKcdTAQrETB/TNil0OPKwykGUh/xuUPwAAAP//&#10;AwBQSwECLQAUAAYACAAAACEAtoM4kv4AAADhAQAAEwAAAAAAAAAAAAAAAAAAAAAAW0NvbnRlbnRf&#10;VHlwZXNdLnhtbFBLAQItABQABgAIAAAAIQA4/SH/1gAAAJQBAAALAAAAAAAAAAAAAAAAAC8BAABf&#10;cmVscy8ucmVsc1BLAQItABQABgAIAAAAIQB/7uijaAIAABkFAAAOAAAAAAAAAAAAAAAAAC4CAABk&#10;cnMvZTJvRG9jLnhtbFBLAQItABQABgAIAAAAIQC7Ec+r3QAAAAkBAAAPAAAAAAAAAAAAAAAAAMIE&#10;AABkcnMvZG93bnJldi54bWxQSwUGAAAAAAQABADzAAAAzAUAAAAA&#10;" fillcolor="white [3201]" strokecolor="black [3200]"/>
              </w:pict>
            </w:r>
            <w:r>
              <w:rPr>
                <w:rFonts w:cs="Arial"/>
                <w:noProof/>
                <w:sz w:val="20"/>
                <w:szCs w:val="20"/>
                <w:lang w:eastAsia="en-MY"/>
              </w:rPr>
              <w:pict>
                <v:rect id="Rectangle 1" o:spid="_x0000_s1042" style="position:absolute;margin-left:27.7pt;margin-top:-.3pt;width:11.85pt;height:12.5pt;z-index:251658752;visibility:visible;mso-position-horizontal-relative:text;mso-position-vertical-relative:text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x2aqZwIAABkFAAAOAAAAZHJzL2Uyb0RvYy54bWysVF1P2zAUfZ+0/2D5faSpmjEqUlSBmCYh&#10;QMDEs3HsNprt6127Tbtfv2snTRFDe5j24ti+536dnOvzi501bKswtOBqXp5MOFNOQtO6Vc2/P11/&#10;+sJZiMI1woBTNd+rwC8WHz+cd36uprAG0yhkFMSFeedrvo7Rz4siyLWyIpyAV46MGtCKSEdcFQ2K&#10;jqJbU0wnk89FB9h4BKlCoNur3sgXOb7WSsY7rYOKzNScaot5xby+pLVYnIv5CoVft3IoQ/xDFVa0&#10;jpKOoa5EFGyD7R+hbCsRAuh4IsEWoHUrVe6Buiknb7p5XAuvci9ETvAjTeH/hZW323tkbUP/jjMn&#10;LP2iByJNuJVRrEz0dD7MCfXo73E4BdqmXncabfpSF2yXKd2PlKpdZJIuy2oyO6s4k2Qqqy+nVaa8&#10;ODp7DPGrAsvSpuZIyTORYnsTIiUk6AGSchnHupqfVdMq1Vak4vpy8i7ujepRD0pTV1TANEfLelKX&#10;BtlWkBKaH7k1im0cIZOLbo0Zncr3nEw8OA3Y5KayxkbHyXuOx2wjOmcEF0dH2zrAvzvrHn/ouu81&#10;tf0CzZ5+IkKv7uDldUtk3ogQ7wWSnEn4NKLxjhZtgPiDYcfZGvDXe/cJTyojK2cdjUfNw8+NQMWZ&#10;+eZIf2flbJbmKR9m1emUDvja8vLa4jb2Eoh30hhVl7cJH81hqxHsM03yMmUlk3CSctdcRjwcLmM/&#10;tvQWSLVcZhjNkBfxxj16mYInVpNYnnbPAv2gqEhSvIXDKIn5G2H12OTpYLmJoNusuiOvA980f1mM&#10;w1uRBvz1OaOOL9riNwAAAP//AwBQSwMEFAAGAAgAAAAhAO+0A0PcAAAABgEAAA8AAABkcnMvZG93&#10;bnJldi54bWxMjsFOwzAQRO+V+g/WVuLWOonSFkKcCiEhTj2QIsrRjZckEK9D7LTh77uc4Dia0ZuX&#10;7ybbiTMOvnWkIF5FIJAqZ1qqFbwenpa3IHzQZHTnCBX8oIddMZ/lOjPuQi94LkMtGEI+0wqaEPpM&#10;Sl81aLVfuR6Juw83WB04DrU0g74w3HYyiaKNtLolfmh0j48NVl/laJny+V36MD4f9+92L932zR6T&#10;OFHqZjE93IMIOIW/MfzqszoU7HRyIxkvOgXrdcpLBcsNCK63dzGIk4IkTUEWufyvX1wBAAD//wMA&#10;UEsBAi0AFAAGAAgAAAAhALaDOJL+AAAA4QEAABMAAAAAAAAAAAAAAAAAAAAAAFtDb250ZW50X1R5&#10;cGVzXS54bWxQSwECLQAUAAYACAAAACEAOP0h/9YAAACUAQAACwAAAAAAAAAAAAAAAAAvAQAAX3Jl&#10;bHMvLnJlbHNQSwECLQAUAAYACAAAACEAiMdmqmcCAAAZBQAADgAAAAAAAAAAAAAAAAAuAgAAZHJz&#10;L2Uyb0RvYy54bWxQSwECLQAUAAYACAAAACEA77QDQ9wAAAAGAQAADwAAAAAAAAAAAAAAAADBBAAA&#10;ZHJzL2Rvd25yZXYueG1sUEsFBgAAAAAEAAQA8wAAAMoFAAAAAA==&#10;" fillcolor="white [3201]" strokecolor="black [3200]"/>
              </w:pict>
            </w:r>
            <w:r w:rsidR="00815AC0">
              <w:rPr>
                <w:rFonts w:cs="Arial"/>
                <w:sz w:val="20"/>
                <w:szCs w:val="20"/>
              </w:rPr>
              <w:t xml:space="preserve"> </w:t>
            </w:r>
            <w:r w:rsidR="00815AC0" w:rsidRPr="006E101E">
              <w:rPr>
                <w:rFonts w:cs="Arial"/>
                <w:sz w:val="20"/>
                <w:szCs w:val="20"/>
              </w:rPr>
              <w:t>Prof.</w:t>
            </w:r>
            <w:r w:rsidR="00815AC0">
              <w:rPr>
                <w:rFonts w:cs="Arial"/>
                <w:sz w:val="20"/>
                <w:szCs w:val="20"/>
              </w:rPr>
              <w:t xml:space="preserve">            Assoc. Prof.               Dr.</w:t>
            </w:r>
            <w:r w:rsidR="00815AC0">
              <w:rPr>
                <w:rFonts w:cs="Arial"/>
                <w:noProof/>
                <w:sz w:val="20"/>
                <w:szCs w:val="20"/>
                <w:lang w:eastAsia="en-MY"/>
              </w:rPr>
              <w:t xml:space="preserve">               Mr.               Mrs.              Ms. </w:t>
            </w:r>
          </w:p>
        </w:tc>
      </w:tr>
      <w:tr w:rsidR="00815AC0" w:rsidRPr="00087560" w:rsidTr="002F7DDB">
        <w:tc>
          <w:tcPr>
            <w:tcW w:w="2700" w:type="dxa"/>
            <w:vAlign w:val="center"/>
          </w:tcPr>
          <w:p w:rsidR="00815AC0" w:rsidRPr="006E101E" w:rsidRDefault="00815AC0" w:rsidP="002F7DDB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20"/>
                <w:szCs w:val="20"/>
              </w:rPr>
            </w:pPr>
            <w:r w:rsidRPr="006E101E">
              <w:rPr>
                <w:rFonts w:cs="Arial"/>
                <w:sz w:val="20"/>
                <w:szCs w:val="20"/>
              </w:rPr>
              <w:t>Affiliation:</w:t>
            </w:r>
          </w:p>
        </w:tc>
        <w:tc>
          <w:tcPr>
            <w:tcW w:w="6732" w:type="dxa"/>
            <w:gridSpan w:val="6"/>
            <w:vAlign w:val="center"/>
          </w:tcPr>
          <w:p w:rsidR="00815AC0" w:rsidRPr="006E101E" w:rsidRDefault="00815AC0" w:rsidP="002F7DDB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20"/>
                <w:szCs w:val="20"/>
                <w:u w:val="single"/>
              </w:rPr>
            </w:pPr>
          </w:p>
        </w:tc>
      </w:tr>
      <w:tr w:rsidR="00815AC0" w:rsidRPr="00087560" w:rsidTr="002F7DDB">
        <w:trPr>
          <w:trHeight w:val="233"/>
        </w:trPr>
        <w:tc>
          <w:tcPr>
            <w:tcW w:w="2700" w:type="dxa"/>
            <w:vMerge w:val="restart"/>
            <w:vAlign w:val="center"/>
          </w:tcPr>
          <w:p w:rsidR="00815AC0" w:rsidRPr="006E101E" w:rsidRDefault="00815AC0" w:rsidP="002F7DDB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20"/>
                <w:szCs w:val="20"/>
                <w:u w:val="single"/>
              </w:rPr>
            </w:pPr>
            <w:r w:rsidRPr="006E101E">
              <w:rPr>
                <w:rFonts w:cs="Arial"/>
                <w:sz w:val="20"/>
                <w:szCs w:val="20"/>
              </w:rPr>
              <w:t>Mailing Address:</w:t>
            </w:r>
          </w:p>
        </w:tc>
        <w:tc>
          <w:tcPr>
            <w:tcW w:w="6732" w:type="dxa"/>
            <w:gridSpan w:val="6"/>
            <w:vAlign w:val="center"/>
          </w:tcPr>
          <w:p w:rsidR="00815AC0" w:rsidRPr="006E101E" w:rsidRDefault="00815AC0" w:rsidP="002F7DDB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20"/>
                <w:szCs w:val="20"/>
                <w:u w:val="single"/>
              </w:rPr>
            </w:pPr>
          </w:p>
        </w:tc>
      </w:tr>
      <w:tr w:rsidR="00815AC0" w:rsidRPr="00087560" w:rsidTr="002F7DDB">
        <w:trPr>
          <w:trHeight w:val="233"/>
        </w:trPr>
        <w:tc>
          <w:tcPr>
            <w:tcW w:w="2700" w:type="dxa"/>
            <w:vMerge/>
            <w:vAlign w:val="center"/>
          </w:tcPr>
          <w:p w:rsidR="00815AC0" w:rsidRPr="006E101E" w:rsidRDefault="00815AC0" w:rsidP="002F7DDB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20"/>
                <w:szCs w:val="20"/>
              </w:rPr>
            </w:pPr>
          </w:p>
        </w:tc>
        <w:tc>
          <w:tcPr>
            <w:tcW w:w="6732" w:type="dxa"/>
            <w:gridSpan w:val="6"/>
            <w:vAlign w:val="center"/>
          </w:tcPr>
          <w:p w:rsidR="00815AC0" w:rsidRPr="006E101E" w:rsidRDefault="00815AC0" w:rsidP="002F7DDB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20"/>
                <w:szCs w:val="20"/>
                <w:u w:val="single"/>
              </w:rPr>
            </w:pPr>
          </w:p>
        </w:tc>
      </w:tr>
      <w:tr w:rsidR="00815AC0" w:rsidRPr="00087560" w:rsidTr="002F7DDB">
        <w:tc>
          <w:tcPr>
            <w:tcW w:w="2700" w:type="dxa"/>
            <w:vAlign w:val="center"/>
          </w:tcPr>
          <w:p w:rsidR="00815AC0" w:rsidRPr="006E101E" w:rsidRDefault="00815AC0" w:rsidP="002F7DDB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20"/>
                <w:szCs w:val="20"/>
                <w:u w:val="single"/>
              </w:rPr>
            </w:pPr>
            <w:r w:rsidRPr="006E101E">
              <w:rPr>
                <w:rFonts w:cs="Arial"/>
                <w:sz w:val="20"/>
                <w:szCs w:val="20"/>
              </w:rPr>
              <w:t>Contact Number :</w:t>
            </w:r>
          </w:p>
        </w:tc>
        <w:tc>
          <w:tcPr>
            <w:tcW w:w="810" w:type="dxa"/>
            <w:vAlign w:val="center"/>
          </w:tcPr>
          <w:p w:rsidR="00815AC0" w:rsidRPr="006E101E" w:rsidRDefault="00815AC0" w:rsidP="002F7DDB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20"/>
                <w:szCs w:val="20"/>
                <w:u w:val="single"/>
              </w:rPr>
            </w:pPr>
            <w:r w:rsidRPr="006E101E">
              <w:rPr>
                <w:rFonts w:cs="Arial"/>
                <w:sz w:val="20"/>
                <w:szCs w:val="20"/>
              </w:rPr>
              <w:t>Office</w:t>
            </w:r>
          </w:p>
        </w:tc>
        <w:tc>
          <w:tcPr>
            <w:tcW w:w="1290" w:type="dxa"/>
            <w:vAlign w:val="center"/>
          </w:tcPr>
          <w:p w:rsidR="00815AC0" w:rsidRPr="006E101E" w:rsidRDefault="00815AC0" w:rsidP="002F7DDB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20"/>
                <w:szCs w:val="20"/>
                <w:u w:val="single"/>
              </w:rPr>
            </w:pPr>
          </w:p>
        </w:tc>
        <w:tc>
          <w:tcPr>
            <w:tcW w:w="810" w:type="dxa"/>
            <w:vAlign w:val="center"/>
          </w:tcPr>
          <w:p w:rsidR="00815AC0" w:rsidRPr="006E101E" w:rsidRDefault="00815AC0" w:rsidP="002F7DDB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20"/>
                <w:szCs w:val="20"/>
                <w:u w:val="single"/>
              </w:rPr>
            </w:pPr>
            <w:r w:rsidRPr="006E101E">
              <w:rPr>
                <w:rFonts w:cs="Arial"/>
                <w:sz w:val="20"/>
                <w:szCs w:val="20"/>
              </w:rPr>
              <w:t>Mobile</w:t>
            </w:r>
          </w:p>
        </w:tc>
        <w:tc>
          <w:tcPr>
            <w:tcW w:w="1619" w:type="dxa"/>
            <w:vAlign w:val="center"/>
          </w:tcPr>
          <w:p w:rsidR="00815AC0" w:rsidRPr="006E101E" w:rsidRDefault="00815AC0" w:rsidP="002F7DDB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20"/>
                <w:szCs w:val="20"/>
                <w:u w:val="single"/>
              </w:rPr>
            </w:pPr>
          </w:p>
        </w:tc>
        <w:tc>
          <w:tcPr>
            <w:tcW w:w="550" w:type="dxa"/>
            <w:vAlign w:val="center"/>
          </w:tcPr>
          <w:p w:rsidR="00815AC0" w:rsidRPr="006E101E" w:rsidRDefault="00815AC0" w:rsidP="002F7DDB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20"/>
                <w:szCs w:val="20"/>
                <w:u w:val="single"/>
              </w:rPr>
            </w:pPr>
            <w:r w:rsidRPr="006E101E">
              <w:rPr>
                <w:rFonts w:cs="Arial"/>
                <w:sz w:val="20"/>
                <w:szCs w:val="20"/>
              </w:rPr>
              <w:t>Fax</w:t>
            </w:r>
          </w:p>
        </w:tc>
        <w:tc>
          <w:tcPr>
            <w:tcW w:w="1653" w:type="dxa"/>
            <w:vAlign w:val="center"/>
          </w:tcPr>
          <w:p w:rsidR="00815AC0" w:rsidRPr="006E101E" w:rsidRDefault="00815AC0" w:rsidP="002F7DDB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20"/>
                <w:szCs w:val="20"/>
                <w:u w:val="single"/>
              </w:rPr>
            </w:pPr>
          </w:p>
        </w:tc>
      </w:tr>
      <w:tr w:rsidR="00815AC0" w:rsidRPr="00087560" w:rsidTr="002F7DDB">
        <w:tc>
          <w:tcPr>
            <w:tcW w:w="2700" w:type="dxa"/>
            <w:vAlign w:val="center"/>
          </w:tcPr>
          <w:p w:rsidR="00815AC0" w:rsidRPr="006E101E" w:rsidRDefault="00815AC0" w:rsidP="002F7DDB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20"/>
                <w:szCs w:val="20"/>
              </w:rPr>
            </w:pPr>
            <w:r w:rsidRPr="006E101E">
              <w:rPr>
                <w:rFonts w:cs="Arial"/>
                <w:sz w:val="20"/>
                <w:szCs w:val="20"/>
              </w:rPr>
              <w:t>E-mail:</w:t>
            </w:r>
          </w:p>
        </w:tc>
        <w:tc>
          <w:tcPr>
            <w:tcW w:w="6732" w:type="dxa"/>
            <w:gridSpan w:val="6"/>
            <w:vAlign w:val="center"/>
          </w:tcPr>
          <w:p w:rsidR="00815AC0" w:rsidRPr="006E101E" w:rsidRDefault="00815AC0" w:rsidP="002F7DDB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20"/>
                <w:szCs w:val="20"/>
                <w:u w:val="single"/>
              </w:rPr>
            </w:pPr>
          </w:p>
        </w:tc>
      </w:tr>
      <w:tr w:rsidR="00815AC0" w:rsidRPr="00087560" w:rsidTr="002F7DDB">
        <w:tc>
          <w:tcPr>
            <w:tcW w:w="2700" w:type="dxa"/>
            <w:vAlign w:val="center"/>
          </w:tcPr>
          <w:p w:rsidR="00815AC0" w:rsidRPr="006E101E" w:rsidRDefault="00815AC0" w:rsidP="002F7DDB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Vegetarian:</w:t>
            </w:r>
          </w:p>
        </w:tc>
        <w:tc>
          <w:tcPr>
            <w:tcW w:w="6732" w:type="dxa"/>
            <w:gridSpan w:val="6"/>
            <w:vAlign w:val="center"/>
          </w:tcPr>
          <w:p w:rsidR="00815AC0" w:rsidRPr="0036507E" w:rsidRDefault="00C514D9" w:rsidP="002F7DDB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noProof/>
                <w:sz w:val="20"/>
                <w:szCs w:val="20"/>
                <w:lang w:eastAsia="en-MY"/>
              </w:rPr>
              <w:pict>
                <v:rect id="Rectangle 17" o:spid="_x0000_s1048" style="position:absolute;margin-left:28.8pt;margin-top:-.7pt;width:11.85pt;height:12.5pt;z-index:251659776;visibility:visible;mso-position-horizontal-relative:text;mso-position-vertical-relative:text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N2EdaAIAABsFAAAOAAAAZHJzL2Uyb0RvYy54bWysVF1P2zAUfZ+0/2D5faSpmjEqUlSBmCYh&#10;QMDEs3HsNprt6127Tbtfv2snTRFDe5j24ti+536dnOvzi501bKswtOBqXp5MOFNOQtO6Vc2/P11/&#10;+sJZiMI1woBTNd+rwC8WHz+cd36uprAG0yhkFMSFeedrvo7Rz4siyLWyIpyAV46MGtCKSEdcFQ2K&#10;jqJbU0wnk89FB9h4BKlCoNur3sgXOb7WSsY7rYOKzNScaot5xby+pLVYnIv5CoVft3IoQ/xDFVa0&#10;jpKOoa5EFGyD7R+hbCsRAuh4IsEWoHUrVe6Buiknb7p5XAuvci9ETvAjTeH/hZW323tkbUP/7pQz&#10;Jyz9owdiTbiVUYzuiKDOhznhHv09DqdA29TtTqNNX+qD7TKp+5FUtYtM0mVZTWZnFWeSTGX15bTK&#10;pBdHZ48hflVgWdrUHCl7plJsb0KkhAQ9QFIu41hX87NqWqXailRcX07exb1RPepBaeqLCpjmaFlR&#10;6tIg2wrSQvOjzO4pHiGTi26NGZ3K95xMPDgN2OSmsspGx8l7jsdsIzpnBBdHR9s6wL876x5/6Lrv&#10;NbX9As2efiNCr+/g5XVLZN6IEO8FkqBJ+jSk8Y4WbYD4g2HH2Rrw13v3CU86IytnHQ1IzcPPjUDF&#10;mfnmSIFn5WyWJiofZtXplA742vLy2uI29hKI95KeAy/zNuGjOWw1gn2mWV6mrGQSTlLumsuIh8Nl&#10;7AeXXgOplssMoynyIt64Ry9T8MRqEsvT7lmgHxQVSYq3cBgmMX8jrB6bPB0sNxF0m1V35HXgmyYw&#10;i3F4LdKIvz5n1PFNW/wGAAD//wMAUEsDBBQABgAIAAAAIQBXPcag3QAAAAcBAAAPAAAAZHJzL2Rv&#10;d25yZXYueG1sTI7BTsMwEETvSPyDtUjcWicppFWIU1VIiFMPTRHl6MZLEojXaey04e/ZnuA4mtGb&#10;l68n24kzDr51pCCeRyCQKmdaqhW87V9mKxA+aDK6c4QKftDDuri9yXVm3IV2eC5DLRhCPtMKmhD6&#10;TEpfNWi1n7seibtPN1gdOA61NIO+MNx2MomiVFrdEj80usfnBqvvcrRM+TqVPoyvh+2H3Uq3fLeH&#10;JE6Uur+bNk8gAk7hbwxXfVaHgp2ObiTjRafgcZnyUsEsfgDB/SpegDgqSBYpyCKX//2LXwAAAP//&#10;AwBQSwECLQAUAAYACAAAACEAtoM4kv4AAADhAQAAEwAAAAAAAAAAAAAAAAAAAAAAW0NvbnRlbnRf&#10;VHlwZXNdLnhtbFBLAQItABQABgAIAAAAIQA4/SH/1gAAAJQBAAALAAAAAAAAAAAAAAAAAC8BAABf&#10;cmVscy8ucmVsc1BLAQItABQABgAIAAAAIQD0N2EdaAIAABsFAAAOAAAAAAAAAAAAAAAAAC4CAABk&#10;cnMvZTJvRG9jLnhtbFBLAQItABQABgAIAAAAIQBXPcag3QAAAAcBAAAPAAAAAAAAAAAAAAAAAMIE&#10;AABkcnMvZG93bnJldi54bWxQSwUGAAAAAAQABADzAAAAzAUAAAAA&#10;" fillcolor="white [3201]" strokecolor="black [3200]"/>
              </w:pict>
            </w:r>
            <w:r>
              <w:rPr>
                <w:rFonts w:cs="Arial"/>
                <w:noProof/>
                <w:sz w:val="20"/>
                <w:szCs w:val="20"/>
                <w:lang w:eastAsia="en-MY"/>
              </w:rPr>
              <w:pict>
                <v:rect id="Rectangle 18" o:spid="_x0000_s1049" style="position:absolute;margin-left:76.3pt;margin-top:-.7pt;width:11.85pt;height:12.5pt;z-index:251660800;visibility:visible;mso-position-horizontal-relative:text;mso-position-vertical-relative:text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lsCBaAIAABsFAAAOAAAAZHJzL2Uyb0RvYy54bWysVF1P2zAUfZ+0/2D5faSpmjEqUlSBmCYh&#10;QMDEs3HsNprt6127Tbtfv2snTRFDe5j24ti+536dnOvzi501bKswtOBqXp5MOFNOQtO6Vc2/P11/&#10;+sJZiMI1woBTNd+rwC8WHz+cd36uprAG0yhkFMSFeedrvo7Rz4siyLWyIpyAV46MGtCKSEdcFQ2K&#10;jqJbU0wnk89FB9h4BKlCoNur3sgXOb7WSsY7rYOKzNScaot5xby+pLVYnIv5CoVft3IoQ/xDFVa0&#10;jpKOoa5EFGyD7R+hbCsRAuh4IsEWoHUrVe6Buiknb7p5XAuvci9ETvAjTeH/hZW323tkbUP/jv6U&#10;E5b+0QOxJtzKKEZ3RFDnw5xwj/4eh1Ogbep2p9GmL/XBdpnU/Uiq2kUm6bKsJrOzijNJprL6clpl&#10;0oujs8cQvyqwLG1qjpQ9Uym2NyFSQoIeICmXcayr+Vk1rVJtRSquLyfv4t6oHvWgNPVFBUxztKwo&#10;dWmQbQVpoflRZvcUj5DJRbfGjE7le04mHpwGbHJTWWWj4+Q9x2O2EZ0zgoujo20d4N+ddY8/dN33&#10;mtp+gWZPvxGh13fw8rolMm9EiPcCSdAkfRrSeEeLNkD8wbDjbA346737hCedkZWzjgak5uHnRqDi&#10;zHxzpMCzcjZLE5UPs+p0Sgd8bXl5bXEbewnEe0nPgZd5m/DRHLYawT7TLC9TVjIJJyl3zWXEw+Ey&#10;9oNLr4FUy2WG0RR5EW/co5cpeGI1ieVp9yzQD4qKJMVbOAyTmL8RVo9Nng6Wmwi6zao78jrwTROY&#10;xTi8FmnEX58z6vimLX4DAAD//wMAUEsDBBQABgAIAAAAIQAPAHr43QAAAAkBAAAPAAAAZHJzL2Rv&#10;d25yZXYueG1sTI/BTsMwEETvSPyDtUjcWicupCjEqRAS4tQDKaIc3XhJAvE6xE4b/p7tCY6jfXoz&#10;W2xm14sjjqHzpCFdJiCQam87ajS87p4WdyBCNGRN7wk1/GCATXl5UZjc+hO94LGKjWAJhdxoaGMc&#10;cilD3aIzYekHJL59+NGZyHFspB3NieWulypJMulMR9zQmgEfW6y/qsmx5fO7CnF63m/f3Vb69Zvb&#10;q1RpfX01P9yDiDjHPxjO83k6lLzp4CeyQfScb1XGqIZFegPiDKyzFYiDBrXKQJaF/P9B+QsAAP//&#10;AwBQSwECLQAUAAYACAAAACEAtoM4kv4AAADhAQAAEwAAAAAAAAAAAAAAAAAAAAAAW0NvbnRlbnRf&#10;VHlwZXNdLnhtbFBLAQItABQABgAIAAAAIQA4/SH/1gAAAJQBAAALAAAAAAAAAAAAAAAAAC8BAABf&#10;cmVscy8ucmVsc1BLAQItABQABgAIAAAAIQDOlsCBaAIAABsFAAAOAAAAAAAAAAAAAAAAAC4CAABk&#10;cnMvZTJvRG9jLnhtbFBLAQItABQABgAIAAAAIQAPAHr43QAAAAkBAAAPAAAAAAAAAAAAAAAAAMIE&#10;AABkcnMvZG93bnJldi54bWxQSwUGAAAAAAQABADzAAAAzAUAAAAA&#10;" fillcolor="white [3201]" strokecolor="black [3200]"/>
              </w:pict>
            </w:r>
            <w:r w:rsidR="00815AC0">
              <w:rPr>
                <w:rFonts w:cs="Arial"/>
                <w:sz w:val="20"/>
                <w:szCs w:val="20"/>
              </w:rPr>
              <w:t xml:space="preserve">  Yes                No</w:t>
            </w:r>
          </w:p>
        </w:tc>
      </w:tr>
      <w:tr w:rsidR="00815AC0" w:rsidRPr="00087560" w:rsidTr="002F7DDB">
        <w:tc>
          <w:tcPr>
            <w:tcW w:w="2700" w:type="dxa"/>
          </w:tcPr>
          <w:p w:rsidR="00815AC0" w:rsidRDefault="00815AC0" w:rsidP="002F7DDB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bCs/>
                <w:sz w:val="20"/>
                <w:szCs w:val="20"/>
              </w:rPr>
            </w:pPr>
          </w:p>
          <w:p w:rsidR="00815AC0" w:rsidRPr="006E101E" w:rsidRDefault="00815AC0" w:rsidP="002F7DDB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bCs/>
                <w:sz w:val="20"/>
                <w:szCs w:val="20"/>
              </w:rPr>
            </w:pPr>
            <w:r w:rsidRPr="006E101E">
              <w:rPr>
                <w:rFonts w:cs="Arial"/>
                <w:bCs/>
                <w:sz w:val="20"/>
                <w:szCs w:val="20"/>
              </w:rPr>
              <w:t>Registration fee</w:t>
            </w:r>
            <w:r>
              <w:rPr>
                <w:rFonts w:cs="Arial"/>
                <w:bCs/>
                <w:sz w:val="20"/>
                <w:szCs w:val="20"/>
              </w:rPr>
              <w:t>:</w:t>
            </w:r>
          </w:p>
        </w:tc>
        <w:tc>
          <w:tcPr>
            <w:tcW w:w="6732" w:type="dxa"/>
            <w:gridSpan w:val="6"/>
            <w:vAlign w:val="center"/>
          </w:tcPr>
          <w:p w:rsidR="00815AC0" w:rsidRDefault="00C514D9" w:rsidP="002F7DDB">
            <w:pPr>
              <w:spacing w:after="0" w:line="240" w:lineRule="auto"/>
              <w:rPr>
                <w:rFonts w:cs="Arial"/>
                <w:b/>
                <w:bCs/>
                <w:sz w:val="20"/>
                <w:szCs w:val="20"/>
              </w:rPr>
            </w:pPr>
            <w:r>
              <w:rPr>
                <w:rFonts w:cs="Arial"/>
                <w:b/>
                <w:bCs/>
                <w:noProof/>
                <w:sz w:val="20"/>
                <w:szCs w:val="20"/>
                <w:lang w:eastAsia="en-MY"/>
              </w:rPr>
              <w:pict>
                <v:rect id="_x0000_s1050" style="position:absolute;margin-left:.3pt;margin-top:9.05pt;width:11.85pt;height:12.5pt;z-index:251661824;visibility:visible;mso-position-horizontal-relative:text;mso-position-vertical-relative:text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lHq5ZwIAABkFAAAOAAAAZHJzL2Uyb0RvYy54bWysVMtu2zAQvBfoPxC8N7IMq0kMy4GRIEWB&#10;IAnyQM40RdpCKS67pC27X98lJctGGvRQ9EIvtbOv8SxnV7vGsK1CX4MteX424kxZCVVtVyV/fbn9&#10;csGZD8JWwoBVJd8rz6/mnz/NWjdVY1iDqRQySmL9tHUlX4fgplnm5Vo1wp+BU5acGrARga64yioU&#10;LWVvTDYejb5mLWDlEKTynr7edE4+T/m1VjI8aO1VYKbk1FtIJ6ZzGc9sPhPTFQq3rmXfhviHLhpR&#10;Wyo6pLoRQbAN1n+kamqJ4EGHMwlNBlrXUqUZaJp89G6a57VwKs1C5Hg30OT/X1p5v31EVlclLziz&#10;oqG/6IlIE3ZlFCsiPa3zU0I9u0fsb57MOOtOYxN/aQq2S5TuB0rVLjBJH/NiNLmk1JJceXFxXiTK&#10;s2OwQx++KWhYNEqOVDwRKbZ3PlBBgh4gsZaxrC35ZTFOvWWxua6dZIW9UR3qSWmaihoYp2xJT+ra&#10;INsKUkL1I4+jUW5jCRlDdG3MEJR/FGTCIajHxjCVNDYEjj4KPFYb0Kki2DAENrUF/Huw7vDU9sms&#10;0VxCtac/EaFTt3fytiYy74QPjwJJziR8WtHwQIc2QPxBb3G2Bvz10feIJ5WRl7OW1qPk/udGoOLM&#10;fLekv8t8Mon7lC6T4nxMFzz1LE89dtNcA/Ge02PgZDIjPpiDqRGaN9rkRaxKLmEl1S65DHi4XIdu&#10;bektkGqxSDDaISfCnX12MiaPrEaxvOzeBLpeUYGkeA+HVRLTd8LqsDHSwmITQNdJdUdee75p/5Jg&#10;+rciLvjpPaGOL9r8NwAAAP//AwBQSwMEFAAGAAgAAAAhAPpJq77eAAAACQEAAA8AAABkcnMvZG93&#10;bnJldi54bWxMj8FOwzAMQO9I/ENkJG5b2qxiozSdEBLitAMdYhyzxrSFxilNupW/x5zgaPnp+bnY&#10;zq4XJxxD50lDukxAINXedtRoeNk/LjYgQjRkTe8JNXxjgG15eVGY3PozPeOpio1gCYXcaGhjHHIp&#10;Q92iM2HpByTevfvRmcjj2Eg7mjPLXS9VktxIZzriC60Z8KHF+rOaHFs+vqoQp6fD7s3tpF+/uoNK&#10;ldbXV/P9HYiIc/yD4Tef06HkpqOfyAbRa8iSzZpRDYs0BcFAtlIZiKMGtboFWRby/wflDwAAAP//&#10;AwBQSwECLQAUAAYACAAAACEAtoM4kv4AAADhAQAAEwAAAAAAAAAAAAAAAAAAAAAAW0NvbnRlbnRf&#10;VHlwZXNdLnhtbFBLAQItABQABgAIAAAAIQA4/SH/1gAAAJQBAAALAAAAAAAAAAAAAAAAAC8BAABf&#10;cmVscy8ucmVsc1BLAQItABQABgAIAAAAIQBmlHq5ZwIAABkFAAAOAAAAAAAAAAAAAAAAAC4CAABk&#10;cnMvZTJvRG9jLnhtbFBLAQItABQABgAIAAAAIQD6Sau+3gAAAAkBAAAPAAAAAAAAAAAAAAAAAMEE&#10;AABkcnMvZG93bnJldi54bWxQSwUGAAAAAAQABADzAAAAzAUAAAAA&#10;" fillcolor="white [3201]" strokecolor="black [3200]"/>
              </w:pict>
            </w:r>
          </w:p>
          <w:p w:rsidR="00815AC0" w:rsidRPr="00336267" w:rsidRDefault="00C514D9" w:rsidP="002F7DDB">
            <w:pPr>
              <w:spacing w:after="0" w:line="240" w:lineRule="auto"/>
              <w:rPr>
                <w:rFonts w:cs="Arial"/>
                <w:b/>
                <w:bCs/>
                <w:sz w:val="20"/>
                <w:szCs w:val="20"/>
              </w:rPr>
            </w:pPr>
            <w:r>
              <w:rPr>
                <w:rFonts w:cs="Arial"/>
                <w:b/>
                <w:bCs/>
                <w:noProof/>
                <w:sz w:val="20"/>
                <w:szCs w:val="20"/>
                <w:lang w:eastAsia="en-MY"/>
              </w:rPr>
              <w:pict>
                <v:rect id="_x0000_s1051" style="position:absolute;margin-left:.45pt;margin-top:9.75pt;width:11.85pt;height:12.5pt;z-index:251662848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lHq5ZwIAABkFAAAOAAAAZHJzL2Uyb0RvYy54bWysVMtu2zAQvBfoPxC8N7IMq0kMy4GRIEWB&#10;IAnyQM40RdpCKS67pC27X98lJctGGvRQ9EIvtbOv8SxnV7vGsK1CX4MteX424kxZCVVtVyV/fbn9&#10;csGZD8JWwoBVJd8rz6/mnz/NWjdVY1iDqRQySmL9tHUlX4fgplnm5Vo1wp+BU5acGrARga64yioU&#10;LWVvTDYejb5mLWDlEKTynr7edE4+T/m1VjI8aO1VYKbk1FtIJ6ZzGc9sPhPTFQq3rmXfhviHLhpR&#10;Wyo6pLoRQbAN1n+kamqJ4EGHMwlNBlrXUqUZaJp89G6a57VwKs1C5Hg30OT/X1p5v31EVlclLziz&#10;oqG/6IlIE3ZlFCsiPa3zU0I9u0fsb57MOOtOYxN/aQq2S5TuB0rVLjBJH/NiNLmk1JJceXFxXiTK&#10;s2OwQx++KWhYNEqOVDwRKbZ3PlBBgh4gsZaxrC35ZTFOvWWxua6dZIW9UR3qSWmaihoYp2xJT+ra&#10;INsKUkL1I4+jUW5jCRlDdG3MEJR/FGTCIajHxjCVNDYEjj4KPFYb0Kki2DAENrUF/Huw7vDU9sms&#10;0VxCtac/EaFTt3fytiYy74QPjwJJziR8WtHwQIc2QPxBb3G2Bvz10feIJ5WRl7OW1qPk/udGoOLM&#10;fLekv8t8Mon7lC6T4nxMFzz1LE89dtNcA/Ge02PgZDIjPpiDqRGaN9rkRaxKLmEl1S65DHi4XIdu&#10;bektkGqxSDDaISfCnX12MiaPrEaxvOzeBLpeUYGkeA+HVRLTd8LqsDHSwmITQNdJdUdee75p/5Jg&#10;+rciLvjpPaGOL9r8NwAAAP//AwBQSwMEFAAGAAgAAAAhAPpJq77eAAAACQEAAA8AAABkcnMvZG93&#10;bnJldi54bWxMj8FOwzAMQO9I/ENkJG5b2qxiozSdEBLitAMdYhyzxrSFxilNupW/x5zgaPnp+bnY&#10;zq4XJxxD50lDukxAINXedtRoeNk/LjYgQjRkTe8JNXxjgG15eVGY3PozPeOpio1gCYXcaGhjHHIp&#10;Q92iM2HpByTevfvRmcjj2Eg7mjPLXS9VktxIZzriC60Z8KHF+rOaHFs+vqoQp6fD7s3tpF+/uoNK&#10;ldbXV/P9HYiIc/yD4Tef06HkpqOfyAbRa8iSzZpRDYs0BcFAtlIZiKMGtboFWRby/wflDwAAAP//&#10;AwBQSwECLQAUAAYACAAAACEAtoM4kv4AAADhAQAAEwAAAAAAAAAAAAAAAAAAAAAAW0NvbnRlbnRf&#10;VHlwZXNdLnhtbFBLAQItABQABgAIAAAAIQA4/SH/1gAAAJQBAAALAAAAAAAAAAAAAAAAAC8BAABf&#10;cmVscy8ucmVsc1BLAQItABQABgAIAAAAIQBmlHq5ZwIAABkFAAAOAAAAAAAAAAAAAAAAAC4CAABk&#10;cnMvZTJvRG9jLnhtbFBLAQItABQABgAIAAAAIQD6Sau+3gAAAAkBAAAPAAAAAAAAAAAAAAAAAMEE&#10;AABkcnMvZG93bnJldi54bWxQSwUGAAAAAAQABADzAAAAzAUAAAAA&#10;" fillcolor="white [3201]" strokecolor="black [3200]"/>
              </w:pict>
            </w:r>
            <w:r w:rsidR="00815AC0">
              <w:rPr>
                <w:rFonts w:cs="Arial"/>
                <w:b/>
                <w:bCs/>
                <w:sz w:val="20"/>
                <w:szCs w:val="20"/>
              </w:rPr>
              <w:t xml:space="preserve">        NMR only </w:t>
            </w:r>
            <w:r w:rsidR="00815AC0" w:rsidRPr="00336267">
              <w:rPr>
                <w:rFonts w:cs="Arial"/>
                <w:b/>
                <w:bCs/>
                <w:sz w:val="20"/>
                <w:szCs w:val="20"/>
              </w:rPr>
              <w:tab/>
            </w:r>
            <w:r w:rsidR="00815AC0">
              <w:rPr>
                <w:rFonts w:cs="Arial"/>
                <w:b/>
                <w:bCs/>
                <w:sz w:val="20"/>
                <w:szCs w:val="20"/>
              </w:rPr>
              <w:t xml:space="preserve">    : RM10</w:t>
            </w:r>
            <w:r w:rsidR="00FB302C">
              <w:rPr>
                <w:rFonts w:cs="Arial"/>
                <w:b/>
                <w:bCs/>
                <w:sz w:val="20"/>
                <w:szCs w:val="20"/>
              </w:rPr>
              <w:t>6</w:t>
            </w:r>
            <w:r w:rsidR="00815AC0">
              <w:rPr>
                <w:rFonts w:cs="Arial"/>
                <w:b/>
                <w:bCs/>
                <w:sz w:val="20"/>
                <w:szCs w:val="20"/>
              </w:rPr>
              <w:t>0.00 (</w:t>
            </w:r>
            <w:r w:rsidR="00FB302C">
              <w:rPr>
                <w:rFonts w:cs="Arial"/>
                <w:b/>
                <w:bCs/>
                <w:sz w:val="20"/>
                <w:szCs w:val="20"/>
              </w:rPr>
              <w:t>inclusive</w:t>
            </w:r>
            <w:r w:rsidR="00815AC0" w:rsidRPr="00336267">
              <w:rPr>
                <w:rFonts w:cs="Arial"/>
                <w:b/>
                <w:bCs/>
                <w:sz w:val="20"/>
                <w:szCs w:val="20"/>
              </w:rPr>
              <w:t xml:space="preserve"> 6% GST</w:t>
            </w:r>
            <w:r w:rsidR="00815AC0">
              <w:rPr>
                <w:rFonts w:cs="Arial"/>
                <w:b/>
                <w:bCs/>
                <w:sz w:val="20"/>
                <w:szCs w:val="20"/>
              </w:rPr>
              <w:t>)</w:t>
            </w:r>
          </w:p>
          <w:p w:rsidR="00815AC0" w:rsidRDefault="00815AC0" w:rsidP="002F7DDB">
            <w:pPr>
              <w:spacing w:after="0" w:line="240" w:lineRule="auto"/>
              <w:rPr>
                <w:rFonts w:cs="Arial"/>
                <w:b/>
                <w:bCs/>
                <w:sz w:val="20"/>
                <w:szCs w:val="20"/>
              </w:rPr>
            </w:pPr>
            <w:r>
              <w:rPr>
                <w:rFonts w:cs="Arial"/>
                <w:b/>
                <w:bCs/>
                <w:sz w:val="20"/>
                <w:szCs w:val="20"/>
              </w:rPr>
              <w:t xml:space="preserve">        NMR &amp; LCMS   </w:t>
            </w:r>
            <w:r w:rsidR="00FB302C">
              <w:rPr>
                <w:rFonts w:cs="Arial"/>
                <w:b/>
                <w:bCs/>
                <w:sz w:val="20"/>
                <w:szCs w:val="20"/>
              </w:rPr>
              <w:t>: RM1908</w:t>
            </w:r>
            <w:r w:rsidRPr="00336267">
              <w:rPr>
                <w:rFonts w:cs="Arial"/>
                <w:b/>
                <w:bCs/>
                <w:sz w:val="20"/>
                <w:szCs w:val="20"/>
              </w:rPr>
              <w:t xml:space="preserve">.00 </w:t>
            </w:r>
            <w:r>
              <w:rPr>
                <w:rFonts w:cs="Arial"/>
                <w:b/>
                <w:bCs/>
                <w:sz w:val="20"/>
                <w:szCs w:val="20"/>
              </w:rPr>
              <w:t>(</w:t>
            </w:r>
            <w:r w:rsidR="00FB302C">
              <w:rPr>
                <w:rFonts w:cs="Arial"/>
                <w:b/>
                <w:bCs/>
                <w:sz w:val="20"/>
                <w:szCs w:val="20"/>
              </w:rPr>
              <w:t>inclusive</w:t>
            </w:r>
            <w:r w:rsidRPr="00336267">
              <w:rPr>
                <w:rFonts w:cs="Arial"/>
                <w:b/>
                <w:bCs/>
                <w:sz w:val="20"/>
                <w:szCs w:val="20"/>
              </w:rPr>
              <w:t xml:space="preserve"> 6% GST</w:t>
            </w:r>
            <w:r>
              <w:rPr>
                <w:rFonts w:cs="Arial"/>
                <w:b/>
                <w:bCs/>
                <w:sz w:val="20"/>
                <w:szCs w:val="20"/>
              </w:rPr>
              <w:t>)</w:t>
            </w:r>
          </w:p>
          <w:p w:rsidR="00815AC0" w:rsidRPr="00AC22CD" w:rsidRDefault="00815AC0" w:rsidP="002F7DDB">
            <w:pPr>
              <w:spacing w:after="0" w:line="240" w:lineRule="auto"/>
              <w:rPr>
                <w:rFonts w:cs="Arial"/>
                <w:b/>
                <w:bCs/>
                <w:sz w:val="20"/>
                <w:szCs w:val="20"/>
              </w:rPr>
            </w:pPr>
          </w:p>
          <w:p w:rsidR="00815AC0" w:rsidRDefault="00815AC0" w:rsidP="002F7DDB">
            <w:pPr>
              <w:spacing w:after="0" w:line="240" w:lineRule="auto"/>
              <w:rPr>
                <w:rFonts w:cs="Arial"/>
                <w:bCs/>
                <w:sz w:val="20"/>
                <w:szCs w:val="20"/>
              </w:rPr>
            </w:pPr>
            <w:r>
              <w:rPr>
                <w:rFonts w:cs="Arial"/>
                <w:bCs/>
                <w:sz w:val="20"/>
                <w:szCs w:val="20"/>
              </w:rPr>
              <w:t>Modes of Payment:</w:t>
            </w:r>
          </w:p>
          <w:p w:rsidR="00815AC0" w:rsidRDefault="00815AC0" w:rsidP="002F7DDB">
            <w:pPr>
              <w:spacing w:after="0" w:line="240" w:lineRule="auto"/>
              <w:rPr>
                <w:rFonts w:cs="Arial"/>
                <w:bCs/>
                <w:sz w:val="20"/>
                <w:szCs w:val="20"/>
              </w:rPr>
            </w:pPr>
          </w:p>
          <w:tbl>
            <w:tblPr>
              <w:tblStyle w:val="TableGrid"/>
              <w:tblW w:w="0" w:type="auto"/>
              <w:tblLayout w:type="fixed"/>
              <w:tblLook w:val="04A0"/>
            </w:tblPr>
            <w:tblGrid>
              <w:gridCol w:w="517"/>
              <w:gridCol w:w="4590"/>
              <w:gridCol w:w="1394"/>
            </w:tblGrid>
            <w:tr w:rsidR="00815AC0" w:rsidTr="002F7DDB">
              <w:tc>
                <w:tcPr>
                  <w:tcW w:w="517" w:type="dxa"/>
                </w:tcPr>
                <w:p w:rsidR="00815AC0" w:rsidRPr="003B7EB9" w:rsidRDefault="00815AC0" w:rsidP="002F7DDB">
                  <w:pPr>
                    <w:jc w:val="center"/>
                    <w:rPr>
                      <w:rFonts w:cs="Arial"/>
                      <w:b/>
                      <w:bCs/>
                      <w:sz w:val="20"/>
                      <w:szCs w:val="20"/>
                    </w:rPr>
                  </w:pPr>
                  <w:r w:rsidRPr="003B7EB9">
                    <w:rPr>
                      <w:rFonts w:cs="Arial"/>
                      <w:b/>
                      <w:bCs/>
                      <w:sz w:val="20"/>
                      <w:szCs w:val="20"/>
                    </w:rPr>
                    <w:t>No.</w:t>
                  </w:r>
                </w:p>
              </w:tc>
              <w:tc>
                <w:tcPr>
                  <w:tcW w:w="4590" w:type="dxa"/>
                </w:tcPr>
                <w:p w:rsidR="00815AC0" w:rsidRPr="003B7EB9" w:rsidRDefault="00815AC0" w:rsidP="002F7DDB">
                  <w:pPr>
                    <w:jc w:val="center"/>
                    <w:rPr>
                      <w:rFonts w:cs="Arial"/>
                      <w:b/>
                      <w:bCs/>
                      <w:sz w:val="20"/>
                      <w:szCs w:val="20"/>
                    </w:rPr>
                  </w:pPr>
                  <w:r w:rsidRPr="003B7EB9">
                    <w:rPr>
                      <w:rFonts w:cs="Arial"/>
                      <w:b/>
                      <w:bCs/>
                      <w:sz w:val="20"/>
                      <w:szCs w:val="20"/>
                    </w:rPr>
                    <w:t>Method</w:t>
                  </w:r>
                </w:p>
              </w:tc>
              <w:tc>
                <w:tcPr>
                  <w:tcW w:w="1394" w:type="dxa"/>
                </w:tcPr>
                <w:p w:rsidR="00815AC0" w:rsidRPr="003B7EB9" w:rsidRDefault="00815AC0" w:rsidP="002F7DDB">
                  <w:pPr>
                    <w:rPr>
                      <w:rFonts w:cs="Arial"/>
                      <w:b/>
                      <w:bCs/>
                      <w:sz w:val="20"/>
                      <w:szCs w:val="20"/>
                    </w:rPr>
                  </w:pPr>
                  <w:r w:rsidRPr="003B7EB9">
                    <w:rPr>
                      <w:rFonts w:cs="Arial"/>
                      <w:b/>
                      <w:bCs/>
                      <w:sz w:val="20"/>
                      <w:szCs w:val="20"/>
                    </w:rPr>
                    <w:t xml:space="preserve">Please Tick </w:t>
                  </w:r>
                  <w:r w:rsidRPr="003B7EB9">
                    <w:rPr>
                      <w:rFonts w:cs="Arial"/>
                      <w:b/>
                      <w:bCs/>
                      <w:sz w:val="20"/>
                      <w:szCs w:val="20"/>
                    </w:rPr>
                    <w:sym w:font="Wingdings 2" w:char="F052"/>
                  </w:r>
                </w:p>
              </w:tc>
            </w:tr>
            <w:tr w:rsidR="00815AC0" w:rsidTr="002F7DDB">
              <w:tc>
                <w:tcPr>
                  <w:tcW w:w="517" w:type="dxa"/>
                </w:tcPr>
                <w:p w:rsidR="00815AC0" w:rsidRDefault="00815AC0" w:rsidP="002F7DDB">
                  <w:pPr>
                    <w:rPr>
                      <w:rFonts w:cs="Arial"/>
                      <w:bCs/>
                      <w:sz w:val="20"/>
                      <w:szCs w:val="20"/>
                    </w:rPr>
                  </w:pPr>
                  <w:r>
                    <w:rPr>
                      <w:rFonts w:cs="Arial"/>
                      <w:bCs/>
                      <w:sz w:val="20"/>
                      <w:szCs w:val="20"/>
                    </w:rPr>
                    <w:t>1.</w:t>
                  </w:r>
                </w:p>
              </w:tc>
              <w:tc>
                <w:tcPr>
                  <w:tcW w:w="4590" w:type="dxa"/>
                </w:tcPr>
                <w:p w:rsidR="00815AC0" w:rsidRPr="003B7EB9" w:rsidRDefault="00815AC0" w:rsidP="002F7DDB">
                  <w:pPr>
                    <w:rPr>
                      <w:rFonts w:cs="Arial"/>
                      <w:bCs/>
                      <w:sz w:val="20"/>
                      <w:szCs w:val="20"/>
                    </w:rPr>
                  </w:pPr>
                  <w:r w:rsidRPr="003B7EB9">
                    <w:rPr>
                      <w:rFonts w:cs="Arial"/>
                      <w:b/>
                      <w:bCs/>
                      <w:sz w:val="20"/>
                      <w:szCs w:val="20"/>
                    </w:rPr>
                    <w:t>Bank draft/cheque</w:t>
                  </w:r>
                  <w:r w:rsidRPr="003B7EB9">
                    <w:rPr>
                      <w:rFonts w:cs="Arial"/>
                      <w:bCs/>
                      <w:sz w:val="20"/>
                      <w:szCs w:val="20"/>
                    </w:rPr>
                    <w:t xml:space="preserve"> must be made to: </w:t>
                  </w:r>
                </w:p>
                <w:p w:rsidR="00815AC0" w:rsidRPr="003B7EB9" w:rsidRDefault="00815AC0" w:rsidP="002F7DDB">
                  <w:pPr>
                    <w:rPr>
                      <w:rFonts w:cs="Arial"/>
                      <w:bCs/>
                      <w:sz w:val="20"/>
                      <w:szCs w:val="20"/>
                    </w:rPr>
                  </w:pPr>
                  <w:r w:rsidRPr="003B7EB9">
                    <w:rPr>
                      <w:rFonts w:cs="Arial"/>
                      <w:bCs/>
                      <w:sz w:val="20"/>
                      <w:szCs w:val="20"/>
                    </w:rPr>
                    <w:t>BENDAHARI UNIVERSITI PUTRA MALAYSIA</w:t>
                  </w:r>
                </w:p>
                <w:p w:rsidR="00815AC0" w:rsidRPr="003B7EB9" w:rsidRDefault="00815AC0" w:rsidP="002F7DDB">
                  <w:pPr>
                    <w:rPr>
                      <w:rFonts w:cs="Arial"/>
                      <w:bCs/>
                      <w:sz w:val="20"/>
                      <w:szCs w:val="20"/>
                    </w:rPr>
                  </w:pPr>
                  <w:r w:rsidRPr="003B7EB9">
                    <w:rPr>
                      <w:rFonts w:cs="Arial"/>
                      <w:bCs/>
                      <w:sz w:val="20"/>
                      <w:szCs w:val="20"/>
                    </w:rPr>
                    <w:t xml:space="preserve">Payment Reference: </w:t>
                  </w:r>
                  <w:r w:rsidRPr="003B7EB9">
                    <w:rPr>
                      <w:rFonts w:cs="Arial"/>
                      <w:b/>
                      <w:bCs/>
                      <w:sz w:val="20"/>
                      <w:szCs w:val="20"/>
                    </w:rPr>
                    <w:t>WORKSHOP</w:t>
                  </w:r>
                  <w:r w:rsidRPr="003B7EB9">
                    <w:rPr>
                      <w:rFonts w:cs="Arial"/>
                      <w:bCs/>
                      <w:sz w:val="20"/>
                      <w:szCs w:val="20"/>
                    </w:rPr>
                    <w:t xml:space="preserve"> </w:t>
                  </w:r>
                  <w:r w:rsidRPr="00815AC0">
                    <w:rPr>
                      <w:rFonts w:cs="Arial"/>
                      <w:b/>
                      <w:bCs/>
                      <w:sz w:val="20"/>
                      <w:szCs w:val="20"/>
                    </w:rPr>
                    <w:t>ON METABOLOMICS</w:t>
                  </w:r>
                  <w:r w:rsidR="00C500C5">
                    <w:rPr>
                      <w:rFonts w:cs="Arial"/>
                      <w:b/>
                      <w:bCs/>
                      <w:sz w:val="20"/>
                      <w:szCs w:val="20"/>
                    </w:rPr>
                    <w:t xml:space="preserve"> 2017</w:t>
                  </w:r>
                  <w:r>
                    <w:rPr>
                      <w:rFonts w:cs="Arial"/>
                      <w:bCs/>
                      <w:sz w:val="20"/>
                      <w:szCs w:val="20"/>
                    </w:rPr>
                    <w:t xml:space="preserve"> </w:t>
                  </w:r>
                  <w:r w:rsidRPr="003B7EB9">
                    <w:rPr>
                      <w:rFonts w:cs="Arial"/>
                      <w:bCs/>
                      <w:sz w:val="20"/>
                      <w:szCs w:val="20"/>
                    </w:rPr>
                    <w:t>and Participant's Full Name.</w:t>
                  </w:r>
                </w:p>
                <w:p w:rsidR="00815AC0" w:rsidRDefault="00815AC0" w:rsidP="002F7DDB">
                  <w:pPr>
                    <w:rPr>
                      <w:rFonts w:cs="Arial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1394" w:type="dxa"/>
                </w:tcPr>
                <w:p w:rsidR="00815AC0" w:rsidRDefault="00815AC0" w:rsidP="002F7DDB">
                  <w:pPr>
                    <w:rPr>
                      <w:rFonts w:cs="Arial"/>
                      <w:bCs/>
                      <w:sz w:val="20"/>
                      <w:szCs w:val="20"/>
                    </w:rPr>
                  </w:pPr>
                </w:p>
              </w:tc>
            </w:tr>
            <w:tr w:rsidR="00815AC0" w:rsidTr="002F7DDB">
              <w:tc>
                <w:tcPr>
                  <w:tcW w:w="517" w:type="dxa"/>
                </w:tcPr>
                <w:p w:rsidR="00815AC0" w:rsidRDefault="00815AC0" w:rsidP="002F7DDB">
                  <w:pPr>
                    <w:rPr>
                      <w:rFonts w:cs="Arial"/>
                      <w:bCs/>
                      <w:sz w:val="20"/>
                      <w:szCs w:val="20"/>
                    </w:rPr>
                  </w:pPr>
                  <w:r>
                    <w:rPr>
                      <w:rFonts w:cs="Arial"/>
                      <w:bCs/>
                      <w:sz w:val="20"/>
                      <w:szCs w:val="20"/>
                    </w:rPr>
                    <w:t>2.</w:t>
                  </w:r>
                </w:p>
              </w:tc>
              <w:tc>
                <w:tcPr>
                  <w:tcW w:w="4590" w:type="dxa"/>
                </w:tcPr>
                <w:p w:rsidR="00815AC0" w:rsidRPr="003B7EB9" w:rsidRDefault="00815AC0" w:rsidP="002F7DDB">
                  <w:pPr>
                    <w:rPr>
                      <w:rFonts w:cs="Arial"/>
                      <w:b/>
                      <w:bCs/>
                      <w:sz w:val="20"/>
                      <w:szCs w:val="20"/>
                      <w:u w:val="single"/>
                    </w:rPr>
                  </w:pPr>
                  <w:r w:rsidRPr="003B7EB9">
                    <w:rPr>
                      <w:rFonts w:cs="Arial"/>
                      <w:b/>
                      <w:bCs/>
                      <w:sz w:val="20"/>
                      <w:szCs w:val="20"/>
                    </w:rPr>
                    <w:t xml:space="preserve">Electronic Funds Transfer (EFT) – FOR </w:t>
                  </w:r>
                  <w:r w:rsidRPr="003B7EB9">
                    <w:rPr>
                      <w:rFonts w:cs="Arial"/>
                      <w:b/>
                      <w:bCs/>
                      <w:sz w:val="20"/>
                      <w:szCs w:val="20"/>
                      <w:u w:val="single"/>
                    </w:rPr>
                    <w:t>LOCAL PARTICIPANTS ONLY</w:t>
                  </w:r>
                </w:p>
                <w:p w:rsidR="00815AC0" w:rsidRPr="003B7EB9" w:rsidRDefault="00815AC0" w:rsidP="002F7DDB">
                  <w:pPr>
                    <w:rPr>
                      <w:rFonts w:cs="Arial"/>
                      <w:bCs/>
                      <w:sz w:val="20"/>
                      <w:szCs w:val="20"/>
                    </w:rPr>
                  </w:pPr>
                  <w:r w:rsidRPr="003B7EB9">
                    <w:rPr>
                      <w:rFonts w:cs="Arial"/>
                      <w:bCs/>
                      <w:sz w:val="20"/>
                      <w:szCs w:val="20"/>
                    </w:rPr>
                    <w:t>Beneficiary Name: KIRA-KIRA AM UPM</w:t>
                  </w:r>
                </w:p>
                <w:p w:rsidR="00815AC0" w:rsidRPr="003B7EB9" w:rsidRDefault="00815AC0" w:rsidP="002F7DDB">
                  <w:pPr>
                    <w:rPr>
                      <w:rFonts w:cs="Arial"/>
                      <w:bCs/>
                      <w:sz w:val="20"/>
                      <w:szCs w:val="20"/>
                    </w:rPr>
                  </w:pPr>
                  <w:r w:rsidRPr="003B7EB9">
                    <w:rPr>
                      <w:rFonts w:cs="Arial"/>
                      <w:bCs/>
                      <w:sz w:val="20"/>
                      <w:szCs w:val="20"/>
                    </w:rPr>
                    <w:t>Bank Name: CIMB Bank</w:t>
                  </w:r>
                </w:p>
                <w:p w:rsidR="00815AC0" w:rsidRPr="003B7EB9" w:rsidRDefault="00815AC0" w:rsidP="002F7DDB">
                  <w:pPr>
                    <w:rPr>
                      <w:rFonts w:cs="Arial"/>
                      <w:bCs/>
                      <w:sz w:val="20"/>
                      <w:szCs w:val="20"/>
                    </w:rPr>
                  </w:pPr>
                  <w:r w:rsidRPr="003B7EB9">
                    <w:rPr>
                      <w:rFonts w:cs="Arial"/>
                      <w:bCs/>
                      <w:sz w:val="20"/>
                      <w:szCs w:val="20"/>
                    </w:rPr>
                    <w:t>Bank Address: CIMB UPM Branch, 43400 UPM Serdang, Selangor Malaysia Account No. : 1215-0005004-05-0</w:t>
                  </w:r>
                </w:p>
                <w:p w:rsidR="00815AC0" w:rsidRPr="003B7EB9" w:rsidRDefault="00815AC0" w:rsidP="002F7DDB">
                  <w:pPr>
                    <w:rPr>
                      <w:rFonts w:cs="Arial"/>
                      <w:bCs/>
                      <w:sz w:val="20"/>
                      <w:szCs w:val="20"/>
                    </w:rPr>
                  </w:pPr>
                  <w:r w:rsidRPr="003B7EB9">
                    <w:rPr>
                      <w:rFonts w:cs="Arial"/>
                      <w:bCs/>
                      <w:sz w:val="20"/>
                      <w:szCs w:val="20"/>
                    </w:rPr>
                    <w:t>SWIFT Code: CIBBMYKL</w:t>
                  </w:r>
                </w:p>
                <w:p w:rsidR="00815AC0" w:rsidRPr="003B7EB9" w:rsidRDefault="00815AC0" w:rsidP="002F7DDB">
                  <w:pPr>
                    <w:rPr>
                      <w:rFonts w:cs="Arial"/>
                      <w:b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1394" w:type="dxa"/>
                </w:tcPr>
                <w:p w:rsidR="00815AC0" w:rsidRDefault="00815AC0" w:rsidP="002F7DDB">
                  <w:pPr>
                    <w:rPr>
                      <w:rFonts w:cs="Arial"/>
                      <w:bCs/>
                      <w:sz w:val="20"/>
                      <w:szCs w:val="20"/>
                    </w:rPr>
                  </w:pPr>
                </w:p>
              </w:tc>
            </w:tr>
          </w:tbl>
          <w:p w:rsidR="00815AC0" w:rsidRDefault="00815AC0" w:rsidP="002F7DDB">
            <w:pPr>
              <w:spacing w:after="0" w:line="240" w:lineRule="auto"/>
              <w:rPr>
                <w:rFonts w:cs="Arial"/>
                <w:bCs/>
                <w:sz w:val="20"/>
                <w:szCs w:val="20"/>
              </w:rPr>
            </w:pPr>
          </w:p>
          <w:p w:rsidR="00815AC0" w:rsidRDefault="00815AC0" w:rsidP="002F7DDB">
            <w:pPr>
              <w:spacing w:after="0" w:line="240" w:lineRule="auto"/>
              <w:rPr>
                <w:rFonts w:cs="Arial"/>
                <w:bCs/>
                <w:sz w:val="20"/>
                <w:szCs w:val="20"/>
              </w:rPr>
            </w:pPr>
            <w:r>
              <w:rPr>
                <w:rFonts w:cs="Arial"/>
                <w:bCs/>
                <w:sz w:val="20"/>
                <w:szCs w:val="20"/>
              </w:rPr>
              <w:t>Notes:</w:t>
            </w:r>
          </w:p>
          <w:p w:rsidR="00815AC0" w:rsidRPr="00ED2942" w:rsidRDefault="00815AC0" w:rsidP="002F7DDB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cs="Arial"/>
                <w:b/>
                <w:sz w:val="20"/>
                <w:szCs w:val="20"/>
              </w:rPr>
            </w:pPr>
            <w:r w:rsidRPr="00ED2942">
              <w:rPr>
                <w:rFonts w:cs="Arial"/>
                <w:bCs/>
                <w:sz w:val="20"/>
                <w:szCs w:val="20"/>
              </w:rPr>
              <w:t>No refund for cancellation</w:t>
            </w:r>
            <w:r>
              <w:rPr>
                <w:rFonts w:cs="Arial"/>
                <w:bCs/>
                <w:sz w:val="20"/>
                <w:szCs w:val="20"/>
              </w:rPr>
              <w:t>.</w:t>
            </w:r>
          </w:p>
          <w:p w:rsidR="00815AC0" w:rsidRPr="00ED2942" w:rsidRDefault="00815AC0" w:rsidP="002F7DDB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cs="Arial"/>
                <w:b/>
                <w:sz w:val="20"/>
                <w:szCs w:val="20"/>
              </w:rPr>
            </w:pPr>
            <w:r w:rsidRPr="00ED2942">
              <w:rPr>
                <w:rFonts w:cs="Arial"/>
                <w:bCs/>
                <w:sz w:val="20"/>
                <w:szCs w:val="20"/>
              </w:rPr>
              <w:t>Please email or fax the complete registration form together with the undertaking letter (cheque/LO</w:t>
            </w:r>
            <w:r>
              <w:rPr>
                <w:rFonts w:cs="Arial"/>
                <w:bCs/>
                <w:sz w:val="20"/>
                <w:szCs w:val="20"/>
              </w:rPr>
              <w:t>) or payment proof (EFT) before</w:t>
            </w:r>
            <w:r>
              <w:rPr>
                <w:rFonts w:cs="Arial"/>
                <w:bCs/>
                <w:sz w:val="20"/>
                <w:szCs w:val="20"/>
              </w:rPr>
              <w:br/>
            </w:r>
            <w:r>
              <w:rPr>
                <w:rFonts w:cs="Arial"/>
                <w:b/>
                <w:color w:val="FF0000"/>
                <w:sz w:val="20"/>
                <w:szCs w:val="20"/>
              </w:rPr>
              <w:t>4</w:t>
            </w:r>
            <w:r w:rsidRPr="00815AC0">
              <w:rPr>
                <w:rFonts w:cs="Arial"/>
                <w:b/>
                <w:color w:val="FF0000"/>
                <w:sz w:val="20"/>
                <w:szCs w:val="20"/>
                <w:vertAlign w:val="superscript"/>
              </w:rPr>
              <w:t>th</w:t>
            </w:r>
            <w:r>
              <w:rPr>
                <w:rFonts w:cs="Arial"/>
                <w:b/>
                <w:color w:val="FF0000"/>
                <w:sz w:val="20"/>
                <w:szCs w:val="20"/>
              </w:rPr>
              <w:t xml:space="preserve"> AUGUST 2017</w:t>
            </w:r>
            <w:r w:rsidRPr="00336267">
              <w:rPr>
                <w:rFonts w:cs="Arial"/>
                <w:b/>
                <w:color w:val="FF0000"/>
                <w:sz w:val="20"/>
                <w:szCs w:val="20"/>
              </w:rPr>
              <w:t>.</w:t>
            </w:r>
          </w:p>
          <w:p w:rsidR="00815AC0" w:rsidRPr="001B16DE" w:rsidRDefault="00815AC0" w:rsidP="002F7DDB">
            <w:pPr>
              <w:spacing w:after="0" w:line="240" w:lineRule="auto"/>
              <w:rPr>
                <w:rFonts w:cs="Arial"/>
                <w:bCs/>
                <w:sz w:val="20"/>
                <w:szCs w:val="20"/>
              </w:rPr>
            </w:pPr>
          </w:p>
        </w:tc>
      </w:tr>
      <w:tr w:rsidR="00815AC0" w:rsidRPr="00087560" w:rsidTr="002F7DDB">
        <w:tc>
          <w:tcPr>
            <w:tcW w:w="2700" w:type="dxa"/>
            <w:shd w:val="clear" w:color="auto" w:fill="auto"/>
            <w:vAlign w:val="center"/>
          </w:tcPr>
          <w:p w:rsidR="00815AC0" w:rsidRPr="006E101E" w:rsidRDefault="00815AC0" w:rsidP="002F7DDB">
            <w:pPr>
              <w:spacing w:after="0" w:line="240" w:lineRule="auto"/>
              <w:rPr>
                <w:rFonts w:cs="Arial"/>
                <w:bCs/>
                <w:sz w:val="20"/>
                <w:szCs w:val="20"/>
              </w:rPr>
            </w:pPr>
            <w:r>
              <w:rPr>
                <w:rFonts w:cs="Arial"/>
                <w:bCs/>
                <w:sz w:val="20"/>
                <w:szCs w:val="20"/>
              </w:rPr>
              <w:t>Deadline for Registration:</w:t>
            </w:r>
          </w:p>
        </w:tc>
        <w:tc>
          <w:tcPr>
            <w:tcW w:w="6732" w:type="dxa"/>
            <w:gridSpan w:val="6"/>
            <w:vAlign w:val="center"/>
          </w:tcPr>
          <w:p w:rsidR="00815AC0" w:rsidRPr="00220B1A" w:rsidRDefault="00815AC0" w:rsidP="002F7DDB">
            <w:pPr>
              <w:spacing w:after="0" w:line="240" w:lineRule="auto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b/>
                <w:color w:val="FF0000"/>
                <w:sz w:val="20"/>
                <w:szCs w:val="20"/>
              </w:rPr>
              <w:t>31</w:t>
            </w:r>
            <w:r w:rsidRPr="00815AC0">
              <w:rPr>
                <w:rFonts w:cs="Arial"/>
                <w:b/>
                <w:color w:val="FF0000"/>
                <w:sz w:val="20"/>
                <w:szCs w:val="20"/>
                <w:vertAlign w:val="superscript"/>
              </w:rPr>
              <w:t>st</w:t>
            </w:r>
            <w:r>
              <w:rPr>
                <w:rFonts w:cs="Arial"/>
                <w:b/>
                <w:color w:val="FF0000"/>
                <w:sz w:val="20"/>
                <w:szCs w:val="20"/>
              </w:rPr>
              <w:t xml:space="preserve"> JULY 2017</w:t>
            </w:r>
            <w:r w:rsidRPr="00336267">
              <w:rPr>
                <w:rFonts w:cs="Arial"/>
                <w:b/>
                <w:color w:val="FF0000"/>
                <w:sz w:val="20"/>
                <w:szCs w:val="20"/>
              </w:rPr>
              <w:t xml:space="preserve"> </w:t>
            </w:r>
            <w:r>
              <w:rPr>
                <w:rFonts w:cs="Arial"/>
                <w:sz w:val="20"/>
                <w:szCs w:val="20"/>
              </w:rPr>
              <w:t>or immediately after 4</w:t>
            </w:r>
            <w:r w:rsidRPr="00220B1A">
              <w:rPr>
                <w:rFonts w:cs="Arial"/>
                <w:sz w:val="20"/>
                <w:szCs w:val="20"/>
              </w:rPr>
              <w:t>0 seats were booked</w:t>
            </w:r>
          </w:p>
          <w:p w:rsidR="00815AC0" w:rsidRPr="00220B1A" w:rsidRDefault="00815AC0" w:rsidP="002F7DDB">
            <w:pPr>
              <w:spacing w:after="0" w:line="240" w:lineRule="auto"/>
              <w:rPr>
                <w:rFonts w:cs="Arial"/>
                <w:b/>
                <w:sz w:val="20"/>
                <w:szCs w:val="20"/>
              </w:rPr>
            </w:pPr>
            <w:r w:rsidRPr="00220B1A">
              <w:rPr>
                <w:rFonts w:cs="Arial"/>
                <w:sz w:val="20"/>
                <w:szCs w:val="20"/>
              </w:rPr>
              <w:t>(which come first)</w:t>
            </w:r>
          </w:p>
        </w:tc>
      </w:tr>
      <w:tr w:rsidR="00815AC0" w:rsidRPr="00087560" w:rsidTr="002F7DDB">
        <w:tc>
          <w:tcPr>
            <w:tcW w:w="2700" w:type="dxa"/>
            <w:shd w:val="clear" w:color="auto" w:fill="auto"/>
            <w:vAlign w:val="center"/>
          </w:tcPr>
          <w:p w:rsidR="00815AC0" w:rsidRPr="006E101E" w:rsidRDefault="00815AC0" w:rsidP="002F7DDB">
            <w:pPr>
              <w:spacing w:after="0" w:line="240" w:lineRule="auto"/>
              <w:rPr>
                <w:rFonts w:cs="Arial"/>
                <w:bCs/>
                <w:sz w:val="20"/>
                <w:szCs w:val="20"/>
              </w:rPr>
            </w:pPr>
            <w:r>
              <w:rPr>
                <w:rFonts w:cs="Arial"/>
                <w:bCs/>
                <w:sz w:val="20"/>
                <w:szCs w:val="20"/>
              </w:rPr>
              <w:t>Deadline for Payment:</w:t>
            </w:r>
          </w:p>
        </w:tc>
        <w:tc>
          <w:tcPr>
            <w:tcW w:w="6732" w:type="dxa"/>
            <w:gridSpan w:val="6"/>
            <w:vAlign w:val="center"/>
          </w:tcPr>
          <w:p w:rsidR="00815AC0" w:rsidRPr="00220B1A" w:rsidRDefault="00815AC0" w:rsidP="002F7DDB">
            <w:pPr>
              <w:spacing w:after="0"/>
              <w:ind w:left="-18" w:right="-781"/>
              <w:rPr>
                <w:rFonts w:cs="Arial"/>
                <w:b/>
                <w:bCs/>
                <w:sz w:val="20"/>
                <w:szCs w:val="20"/>
              </w:rPr>
            </w:pPr>
            <w:r>
              <w:rPr>
                <w:rFonts w:cs="Arial"/>
                <w:b/>
                <w:color w:val="FF0000"/>
                <w:sz w:val="20"/>
                <w:szCs w:val="20"/>
              </w:rPr>
              <w:t>4</w:t>
            </w:r>
            <w:r w:rsidRPr="00815AC0">
              <w:rPr>
                <w:rFonts w:cs="Arial"/>
                <w:b/>
                <w:color w:val="FF0000"/>
                <w:sz w:val="20"/>
                <w:szCs w:val="20"/>
                <w:vertAlign w:val="superscript"/>
              </w:rPr>
              <w:t>th</w:t>
            </w:r>
            <w:r>
              <w:rPr>
                <w:rFonts w:cs="Arial"/>
                <w:b/>
                <w:color w:val="FF0000"/>
                <w:sz w:val="20"/>
                <w:szCs w:val="20"/>
              </w:rPr>
              <w:t xml:space="preserve"> AUGUST 2017</w:t>
            </w:r>
          </w:p>
        </w:tc>
      </w:tr>
    </w:tbl>
    <w:p w:rsidR="00815AC0" w:rsidRDefault="00815AC0" w:rsidP="00815AC0">
      <w:pPr>
        <w:spacing w:after="0"/>
        <w:rPr>
          <w:rFonts w:cs="Arial"/>
          <w:sz w:val="20"/>
          <w:szCs w:val="20"/>
        </w:rPr>
      </w:pPr>
    </w:p>
    <w:p w:rsidR="00815AC0" w:rsidRPr="00087560" w:rsidRDefault="00815AC0" w:rsidP="00815AC0">
      <w:pPr>
        <w:spacing w:after="0"/>
        <w:rPr>
          <w:rFonts w:cs="Arial"/>
          <w:sz w:val="20"/>
          <w:szCs w:val="20"/>
        </w:rPr>
      </w:pPr>
    </w:p>
    <w:p w:rsidR="00815AC0" w:rsidRPr="00087560" w:rsidRDefault="00815AC0" w:rsidP="00815AC0">
      <w:pPr>
        <w:spacing w:after="0"/>
        <w:ind w:hanging="360"/>
        <w:rPr>
          <w:rFonts w:cs="Arial"/>
          <w:sz w:val="20"/>
          <w:szCs w:val="20"/>
        </w:rPr>
      </w:pPr>
      <w:r w:rsidRPr="00087560">
        <w:rPr>
          <w:rFonts w:cs="Arial"/>
          <w:sz w:val="20"/>
          <w:szCs w:val="20"/>
        </w:rPr>
        <w:t xml:space="preserve">Signature: _______________________     </w:t>
      </w:r>
      <w:r>
        <w:rPr>
          <w:rFonts w:cs="Arial"/>
          <w:sz w:val="20"/>
          <w:szCs w:val="20"/>
        </w:rPr>
        <w:t xml:space="preserve">         </w:t>
      </w:r>
      <w:bookmarkStart w:id="0" w:name="_GoBack"/>
      <w:bookmarkEnd w:id="0"/>
      <w:r>
        <w:rPr>
          <w:rFonts w:cs="Arial"/>
          <w:sz w:val="20"/>
          <w:szCs w:val="20"/>
        </w:rPr>
        <w:t xml:space="preserve">                             </w:t>
      </w:r>
      <w:r w:rsidRPr="00087560">
        <w:rPr>
          <w:rFonts w:cs="Arial"/>
          <w:sz w:val="20"/>
          <w:szCs w:val="20"/>
        </w:rPr>
        <w:t xml:space="preserve">  Date: _____________________________________</w:t>
      </w:r>
    </w:p>
    <w:p w:rsidR="00815AC0" w:rsidRPr="00087560" w:rsidRDefault="00815AC0" w:rsidP="00815AC0">
      <w:pPr>
        <w:spacing w:after="0"/>
        <w:ind w:hanging="360"/>
        <w:rPr>
          <w:rFonts w:cs="Arial"/>
          <w:sz w:val="20"/>
          <w:szCs w:val="20"/>
        </w:rPr>
      </w:pPr>
    </w:p>
    <w:p w:rsidR="00815AC0" w:rsidRPr="00B632E6" w:rsidRDefault="00815AC0" w:rsidP="00815AC0">
      <w:pPr>
        <w:spacing w:after="0"/>
        <w:ind w:left="-284"/>
        <w:jc w:val="center"/>
        <w:rPr>
          <w:rFonts w:cs="Arial"/>
          <w:sz w:val="20"/>
          <w:szCs w:val="20"/>
        </w:rPr>
      </w:pPr>
      <w:r w:rsidRPr="00087560">
        <w:rPr>
          <w:rFonts w:cs="Arial"/>
          <w:sz w:val="20"/>
          <w:szCs w:val="20"/>
        </w:rPr>
        <w:t xml:space="preserve">Please submit the completed registration </w:t>
      </w:r>
      <w:r>
        <w:rPr>
          <w:rFonts w:cs="Arial"/>
          <w:sz w:val="20"/>
          <w:szCs w:val="20"/>
        </w:rPr>
        <w:t xml:space="preserve">form </w:t>
      </w:r>
      <w:r w:rsidRPr="00087560">
        <w:rPr>
          <w:rFonts w:cs="Arial"/>
          <w:sz w:val="20"/>
          <w:szCs w:val="20"/>
        </w:rPr>
        <w:t xml:space="preserve">and the proof of payment </w:t>
      </w:r>
      <w:r>
        <w:rPr>
          <w:rFonts w:cs="Arial"/>
          <w:sz w:val="20"/>
          <w:szCs w:val="20"/>
        </w:rPr>
        <w:t>to:</w:t>
      </w:r>
    </w:p>
    <w:p w:rsidR="00815AC0" w:rsidRPr="00B632E6" w:rsidRDefault="00815AC0" w:rsidP="00815AC0">
      <w:pPr>
        <w:pStyle w:val="Heading3"/>
        <w:spacing w:after="0" w:line="276" w:lineRule="auto"/>
        <w:jc w:val="center"/>
        <w:rPr>
          <w:rFonts w:ascii="Calibri" w:hAnsi="Calibri" w:cs="Arial"/>
          <w:sz w:val="20"/>
          <w:szCs w:val="20"/>
        </w:rPr>
      </w:pPr>
      <w:r w:rsidRPr="00B632E6">
        <w:rPr>
          <w:rFonts w:ascii="Calibri" w:hAnsi="Calibri" w:cs="Arial"/>
          <w:sz w:val="20"/>
          <w:szCs w:val="20"/>
        </w:rPr>
        <w:t>The Secretariat</w:t>
      </w:r>
    </w:p>
    <w:p w:rsidR="00815AC0" w:rsidRDefault="00815AC0" w:rsidP="00815AC0">
      <w:pPr>
        <w:spacing w:after="0"/>
        <w:jc w:val="center"/>
        <w:rPr>
          <w:rFonts w:cs="Arial"/>
          <w:b/>
          <w:sz w:val="20"/>
          <w:szCs w:val="20"/>
        </w:rPr>
      </w:pPr>
      <w:r w:rsidRPr="00336267">
        <w:rPr>
          <w:rFonts w:cs="Arial"/>
          <w:b/>
          <w:sz w:val="20"/>
          <w:szCs w:val="20"/>
        </w:rPr>
        <w:t xml:space="preserve">WORKSHOP ON </w:t>
      </w:r>
      <w:r>
        <w:rPr>
          <w:rFonts w:cs="Arial"/>
          <w:b/>
          <w:sz w:val="20"/>
          <w:szCs w:val="20"/>
        </w:rPr>
        <w:t>METABOLOMICS 2017</w:t>
      </w:r>
    </w:p>
    <w:p w:rsidR="00815AC0" w:rsidRPr="00B632E6" w:rsidRDefault="00815AC0" w:rsidP="00815AC0">
      <w:pPr>
        <w:spacing w:after="0"/>
        <w:jc w:val="center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>Laboratory of Natural Products,</w:t>
      </w:r>
      <w:r>
        <w:rPr>
          <w:rFonts w:cs="Arial"/>
          <w:sz w:val="20"/>
          <w:szCs w:val="20"/>
        </w:rPr>
        <w:br/>
        <w:t>Institute of Bioscience, Universiti Putra Malaysia,</w:t>
      </w:r>
    </w:p>
    <w:p w:rsidR="00815AC0" w:rsidRDefault="00815AC0" w:rsidP="00815AC0">
      <w:pPr>
        <w:spacing w:after="0"/>
        <w:jc w:val="center"/>
        <w:rPr>
          <w:rFonts w:cs="Arial"/>
          <w:sz w:val="20"/>
          <w:szCs w:val="20"/>
          <w:lang w:val="fr-FR"/>
        </w:rPr>
      </w:pPr>
      <w:r>
        <w:rPr>
          <w:rFonts w:cs="Arial"/>
          <w:sz w:val="20"/>
          <w:szCs w:val="20"/>
          <w:lang w:val="fr-FR"/>
        </w:rPr>
        <w:t>43400 UPM Serdang, Selangor, Malaysia.</w:t>
      </w:r>
    </w:p>
    <w:p w:rsidR="00815AC0" w:rsidRDefault="00815AC0" w:rsidP="00815AC0">
      <w:pPr>
        <w:spacing w:after="0"/>
        <w:jc w:val="center"/>
        <w:rPr>
          <w:rFonts w:cs="Arial"/>
          <w:sz w:val="20"/>
          <w:szCs w:val="20"/>
        </w:rPr>
      </w:pPr>
      <w:r w:rsidRPr="00B632E6">
        <w:rPr>
          <w:rFonts w:cs="Arial"/>
          <w:sz w:val="20"/>
          <w:szCs w:val="20"/>
        </w:rPr>
        <w:t>Fax: +603-</w:t>
      </w:r>
      <w:r>
        <w:rPr>
          <w:rFonts w:cs="Arial"/>
          <w:sz w:val="20"/>
          <w:szCs w:val="20"/>
        </w:rPr>
        <w:t>89472218</w:t>
      </w:r>
    </w:p>
    <w:p w:rsidR="00815AC0" w:rsidRPr="007A1DF5" w:rsidRDefault="00815AC0" w:rsidP="00815AC0">
      <w:pPr>
        <w:spacing w:after="0"/>
        <w:jc w:val="center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>E-mail: metabolomics.upm@gmail.com</w:t>
      </w:r>
    </w:p>
    <w:p w:rsidR="00815AC0" w:rsidRPr="00815AC0" w:rsidRDefault="00815AC0" w:rsidP="00815AC0">
      <w:pPr>
        <w:rPr>
          <w:szCs w:val="20"/>
        </w:rPr>
      </w:pPr>
    </w:p>
    <w:p w:rsidR="00815AC0" w:rsidRPr="00815AC0" w:rsidRDefault="00815AC0" w:rsidP="00815AC0">
      <w:pPr>
        <w:rPr>
          <w:szCs w:val="20"/>
        </w:rPr>
      </w:pPr>
    </w:p>
    <w:sectPr w:rsidR="00815AC0" w:rsidRPr="00815AC0" w:rsidSect="00815AC0">
      <w:pgSz w:w="11906" w:h="16838"/>
      <w:pgMar w:top="1134" w:right="1440" w:bottom="90" w:left="1440" w:header="706" w:footer="706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CE65BA1"/>
    <w:multiLevelType w:val="hybridMultilevel"/>
    <w:tmpl w:val="9E801DE0"/>
    <w:lvl w:ilvl="0" w:tplc="4409000F">
      <w:start w:val="1"/>
      <w:numFmt w:val="decimal"/>
      <w:lvlText w:val="%1."/>
      <w:lvlJc w:val="left"/>
      <w:pPr>
        <w:ind w:left="360" w:hanging="360"/>
      </w:p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414829D1"/>
    <w:multiLevelType w:val="hybridMultilevel"/>
    <w:tmpl w:val="C4B03620"/>
    <w:lvl w:ilvl="0" w:tplc="44090017">
      <w:start w:val="1"/>
      <w:numFmt w:val="lowerLetter"/>
      <w:lvlText w:val="%1)"/>
      <w:lvlJc w:val="left"/>
      <w:pPr>
        <w:ind w:left="360" w:hanging="360"/>
      </w:p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8"/>
  <w:defaultTabStop w:val="720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0tjA0MzEwMrC0MDUwMDdR0lEKTi0uzszPAykwrAUAvakSgywAAAA="/>
  </w:docVars>
  <w:rsids>
    <w:rsidRoot w:val="00353D9F"/>
    <w:rsid w:val="00007A0F"/>
    <w:rsid w:val="00007C49"/>
    <w:rsid w:val="0014704B"/>
    <w:rsid w:val="00193255"/>
    <w:rsid w:val="001B16DE"/>
    <w:rsid w:val="00220B1A"/>
    <w:rsid w:val="00223ACD"/>
    <w:rsid w:val="00236AD1"/>
    <w:rsid w:val="003057C3"/>
    <w:rsid w:val="00336267"/>
    <w:rsid w:val="00353D9F"/>
    <w:rsid w:val="0036507E"/>
    <w:rsid w:val="00397936"/>
    <w:rsid w:val="003B7EB9"/>
    <w:rsid w:val="00410B7B"/>
    <w:rsid w:val="00447094"/>
    <w:rsid w:val="005A2FDA"/>
    <w:rsid w:val="007A1DF5"/>
    <w:rsid w:val="0081386B"/>
    <w:rsid w:val="00815AC0"/>
    <w:rsid w:val="00834599"/>
    <w:rsid w:val="00902FC8"/>
    <w:rsid w:val="009608AE"/>
    <w:rsid w:val="009C0D25"/>
    <w:rsid w:val="009C353E"/>
    <w:rsid w:val="00A43BFE"/>
    <w:rsid w:val="00A47731"/>
    <w:rsid w:val="00AB6DA1"/>
    <w:rsid w:val="00AC22CD"/>
    <w:rsid w:val="00AE0B32"/>
    <w:rsid w:val="00AF5CCE"/>
    <w:rsid w:val="00AF6DD8"/>
    <w:rsid w:val="00B926EA"/>
    <w:rsid w:val="00BB4DD5"/>
    <w:rsid w:val="00C500C5"/>
    <w:rsid w:val="00C514D9"/>
    <w:rsid w:val="00D06A01"/>
    <w:rsid w:val="00D2587D"/>
    <w:rsid w:val="00D71344"/>
    <w:rsid w:val="00D9103B"/>
    <w:rsid w:val="00E20260"/>
    <w:rsid w:val="00E552F5"/>
    <w:rsid w:val="00ED2942"/>
    <w:rsid w:val="00F470C6"/>
    <w:rsid w:val="00F476BF"/>
    <w:rsid w:val="00FB302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53D9F"/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53D9F"/>
    <w:pPr>
      <w:keepNext/>
      <w:spacing w:before="240" w:after="60" w:line="240" w:lineRule="auto"/>
      <w:outlineLvl w:val="2"/>
    </w:pPr>
    <w:rPr>
      <w:rFonts w:ascii="Cambria" w:eastAsia="Times New Roman" w:hAnsi="Cambria" w:cs="Times New Roman"/>
      <w:b/>
      <w:bCs/>
      <w:sz w:val="26"/>
      <w:szCs w:val="26"/>
      <w:lang w:val="en-US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353D9F"/>
    <w:rPr>
      <w:rFonts w:ascii="Cambria" w:eastAsia="Times New Roman" w:hAnsi="Cambria" w:cs="Times New Roman"/>
      <w:b/>
      <w:bCs/>
      <w:sz w:val="26"/>
      <w:szCs w:val="26"/>
      <w:lang w:val="en-US" w:eastAsia="ja-JP"/>
    </w:rPr>
  </w:style>
  <w:style w:type="character" w:styleId="Hyperlink">
    <w:name w:val="Hyperlink"/>
    <w:uiPriority w:val="99"/>
    <w:unhideWhenUsed/>
    <w:rsid w:val="00353D9F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1B16D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B16D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16D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3B7EB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53D9F"/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53D9F"/>
    <w:pPr>
      <w:keepNext/>
      <w:spacing w:before="240" w:after="60" w:line="240" w:lineRule="auto"/>
      <w:outlineLvl w:val="2"/>
    </w:pPr>
    <w:rPr>
      <w:rFonts w:ascii="Cambria" w:eastAsia="Times New Roman" w:hAnsi="Cambria" w:cs="Times New Roman"/>
      <w:b/>
      <w:bCs/>
      <w:sz w:val="26"/>
      <w:szCs w:val="26"/>
      <w:lang w:val="en-US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353D9F"/>
    <w:rPr>
      <w:rFonts w:ascii="Cambria" w:eastAsia="Times New Roman" w:hAnsi="Cambria" w:cs="Times New Roman"/>
      <w:b/>
      <w:bCs/>
      <w:sz w:val="26"/>
      <w:szCs w:val="26"/>
      <w:lang w:val="en-US" w:eastAsia="ja-JP"/>
    </w:rPr>
  </w:style>
  <w:style w:type="character" w:styleId="Hyperlink">
    <w:name w:val="Hyperlink"/>
    <w:uiPriority w:val="99"/>
    <w:unhideWhenUsed/>
    <w:rsid w:val="00353D9F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1B16D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B16D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16D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3B7EB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526FE3-C2AF-43D1-A3D1-AAF97B6CDC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7</Words>
  <Characters>146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72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nmr-lhs</cp:lastModifiedBy>
  <cp:revision>2</cp:revision>
  <cp:lastPrinted>2016-08-15T01:14:00Z</cp:lastPrinted>
  <dcterms:created xsi:type="dcterms:W3CDTF">2017-05-11T04:05:00Z</dcterms:created>
  <dcterms:modified xsi:type="dcterms:W3CDTF">2017-05-11T04:05:00Z</dcterms:modified>
</cp:coreProperties>
</file>